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0ADB8" w14:textId="77777777" w:rsidR="00906F79" w:rsidRDefault="00906F79" w:rsidP="0025680A">
      <w:pPr>
        <w:spacing w:after="340"/>
        <w:jc w:val="center"/>
        <w:outlineLvl w:val="0"/>
        <w:rPr>
          <w:b/>
          <w:bCs/>
          <w:sz w:val="40"/>
          <w:szCs w:val="40"/>
        </w:rPr>
      </w:pPr>
      <w:bookmarkStart w:id="0" w:name="_GoBack"/>
      <w:bookmarkEnd w:id="0"/>
      <w:r>
        <w:rPr>
          <w:b/>
          <w:bCs/>
          <w:sz w:val="40"/>
          <w:szCs w:val="40"/>
        </w:rPr>
        <w:t>Optimisation the Disease: Randomness the cure</w:t>
      </w:r>
    </w:p>
    <w:p w14:paraId="02D526F7" w14:textId="77777777" w:rsidR="00682B11" w:rsidRPr="00BF56E9" w:rsidRDefault="00A916E1" w:rsidP="0025680A">
      <w:pPr>
        <w:spacing w:after="340"/>
        <w:jc w:val="center"/>
        <w:outlineLvl w:val="0"/>
        <w:rPr>
          <w:b/>
        </w:rPr>
        <w:sectPr w:rsidR="00682B11" w:rsidRPr="00BF56E9" w:rsidSect="00682B11">
          <w:type w:val="continuous"/>
          <w:pgSz w:w="11906" w:h="16838" w:code="9"/>
          <w:pgMar w:top="1701" w:right="1134" w:bottom="2325" w:left="1021" w:header="709" w:footer="709" w:gutter="0"/>
          <w:cols w:space="340"/>
          <w:docGrid w:linePitch="360"/>
        </w:sectPr>
      </w:pPr>
      <w:r>
        <w:rPr>
          <w:b/>
        </w:rPr>
        <w:t xml:space="preserve">Midhath Ahmed </w:t>
      </w:r>
      <w:r w:rsidR="0025680A" w:rsidRPr="00BF56E9">
        <w:rPr>
          <w:b/>
        </w:rPr>
        <w:t xml:space="preserve">&amp; </w:t>
      </w:r>
      <w:r>
        <w:rPr>
          <w:b/>
        </w:rPr>
        <w:t>S1700908</w:t>
      </w:r>
      <w:r w:rsidR="0025680A" w:rsidRPr="00BF56E9">
        <w:rPr>
          <w:b/>
        </w:rPr>
        <w:t>.</w:t>
      </w:r>
    </w:p>
    <w:p w14:paraId="46449145" w14:textId="77777777" w:rsidR="002417D7" w:rsidRPr="00BF56E9" w:rsidRDefault="00166BF3" w:rsidP="00D13AEE">
      <w:pPr>
        <w:spacing w:before="360" w:after="120"/>
        <w:outlineLvl w:val="0"/>
        <w:rPr>
          <w:b/>
        </w:rPr>
      </w:pPr>
      <w:r w:rsidRPr="00701067">
        <w:rPr>
          <w:b/>
          <w:sz w:val="22"/>
          <w:szCs w:val="22"/>
        </w:rPr>
        <w:t xml:space="preserve">1 </w:t>
      </w:r>
      <w:r w:rsidRPr="00BF56E9">
        <w:rPr>
          <w:b/>
        </w:rPr>
        <w:t>INTRODUCTION</w:t>
      </w:r>
    </w:p>
    <w:p w14:paraId="4F85DF1B" w14:textId="77777777" w:rsidR="0056184A" w:rsidRPr="00BF56E9" w:rsidRDefault="00036991" w:rsidP="00036991">
      <w:pPr>
        <w:pStyle w:val="MyFirstPar"/>
        <w:rPr>
          <w:sz w:val="22"/>
          <w:szCs w:val="22"/>
        </w:rPr>
      </w:pPr>
      <w:r>
        <w:rPr>
          <w:sz w:val="22"/>
          <w:szCs w:val="22"/>
        </w:rPr>
        <w:t>In Computer Science, methods of finding optimisations has been vital part of finding solutions to problems.</w:t>
      </w:r>
      <w:r w:rsidR="006A1253">
        <w:rPr>
          <w:sz w:val="22"/>
          <w:szCs w:val="22"/>
        </w:rPr>
        <w:t xml:space="preserve"> In General, these Optimisation methods allow generic problems to solved easily. This </w:t>
      </w:r>
      <w:r w:rsidR="00991B64">
        <w:rPr>
          <w:sz w:val="22"/>
          <w:szCs w:val="22"/>
        </w:rPr>
        <w:t xml:space="preserve">document </w:t>
      </w:r>
      <w:r w:rsidR="006A1253">
        <w:rPr>
          <w:sz w:val="22"/>
          <w:szCs w:val="22"/>
        </w:rPr>
        <w:t xml:space="preserve">outlines how I have attempted to find a general optimisation method, </w:t>
      </w:r>
      <w:r w:rsidR="00991B64">
        <w:rPr>
          <w:sz w:val="22"/>
          <w:szCs w:val="22"/>
        </w:rPr>
        <w:t xml:space="preserve">involving </w:t>
      </w:r>
      <w:r w:rsidR="006A1253">
        <w:rPr>
          <w:sz w:val="22"/>
          <w:szCs w:val="22"/>
        </w:rPr>
        <w:t>classify</w:t>
      </w:r>
      <w:r w:rsidR="00991B64">
        <w:rPr>
          <w:sz w:val="22"/>
          <w:szCs w:val="22"/>
        </w:rPr>
        <w:t>ing</w:t>
      </w:r>
      <w:r w:rsidR="006A1253">
        <w:rPr>
          <w:sz w:val="22"/>
          <w:szCs w:val="22"/>
        </w:rPr>
        <w:t xml:space="preserve"> three separate data sets into two categories using a</w:t>
      </w:r>
      <w:r w:rsidR="00991B64">
        <w:rPr>
          <w:sz w:val="22"/>
          <w:szCs w:val="22"/>
        </w:rPr>
        <w:t xml:space="preserve"> neural network and training (adjusting weights) using evolutionary algorithm approach, namely a</w:t>
      </w:r>
      <w:r w:rsidR="00A654A8">
        <w:rPr>
          <w:sz w:val="22"/>
          <w:szCs w:val="22"/>
        </w:rPr>
        <w:t xml:space="preserve"> genetic algorithm</w:t>
      </w:r>
      <w:r w:rsidR="00E26B7C">
        <w:rPr>
          <w:sz w:val="22"/>
          <w:szCs w:val="22"/>
        </w:rPr>
        <w:t xml:space="preserve"> instead of using the venerable feed-forward and backpropagation approach</w:t>
      </w:r>
      <w:r w:rsidR="006A1253">
        <w:rPr>
          <w:sz w:val="22"/>
          <w:szCs w:val="22"/>
        </w:rPr>
        <w:t>. In addition</w:t>
      </w:r>
      <w:r w:rsidR="00A654A8">
        <w:rPr>
          <w:sz w:val="22"/>
          <w:szCs w:val="22"/>
        </w:rPr>
        <w:t xml:space="preserve">, </w:t>
      </w:r>
      <w:r w:rsidR="006A1253">
        <w:rPr>
          <w:sz w:val="22"/>
          <w:szCs w:val="22"/>
        </w:rPr>
        <w:t xml:space="preserve">I </w:t>
      </w:r>
      <w:r w:rsidR="00A654A8">
        <w:rPr>
          <w:sz w:val="22"/>
          <w:szCs w:val="22"/>
        </w:rPr>
        <w:t>have compared the two approaches and have tested more data sets to validate the integrity and flexibly of the approach I have come up with</w:t>
      </w:r>
      <w:r w:rsidR="006A1253">
        <w:rPr>
          <w:sz w:val="22"/>
          <w:szCs w:val="22"/>
        </w:rPr>
        <w:t>.</w:t>
      </w:r>
    </w:p>
    <w:p w14:paraId="5DCCF3E3" w14:textId="77777777" w:rsidR="009F7A8F" w:rsidRPr="00BF56E9" w:rsidRDefault="00D35180" w:rsidP="00D13AEE">
      <w:pPr>
        <w:spacing w:before="360" w:after="120"/>
        <w:outlineLvl w:val="0"/>
        <w:rPr>
          <w:b/>
        </w:rPr>
      </w:pPr>
      <w:r>
        <w:rPr>
          <w:b/>
          <w:sz w:val="22"/>
          <w:szCs w:val="22"/>
        </w:rPr>
        <w:t>2</w:t>
      </w:r>
      <w:r w:rsidR="009F7A8F" w:rsidRPr="00701067">
        <w:rPr>
          <w:b/>
          <w:sz w:val="22"/>
          <w:szCs w:val="22"/>
        </w:rPr>
        <w:t xml:space="preserve"> </w:t>
      </w:r>
      <w:r w:rsidR="0025680A" w:rsidRPr="00BF56E9">
        <w:rPr>
          <w:b/>
        </w:rPr>
        <w:t>BACKGROUND RESEARCH</w:t>
      </w:r>
    </w:p>
    <w:p w14:paraId="1AB52695" w14:textId="77777777" w:rsidR="003665D5" w:rsidRDefault="00435D7A" w:rsidP="0082262B">
      <w:pPr>
        <w:pStyle w:val="MyFirstPar"/>
        <w:rPr>
          <w:sz w:val="22"/>
          <w:szCs w:val="22"/>
        </w:rPr>
      </w:pPr>
      <w:r>
        <w:rPr>
          <w:sz w:val="22"/>
          <w:szCs w:val="22"/>
        </w:rPr>
        <w:t>Evolutionary</w:t>
      </w:r>
      <w:r w:rsidR="003665D5">
        <w:rPr>
          <w:sz w:val="22"/>
          <w:szCs w:val="22"/>
        </w:rPr>
        <w:t xml:space="preserve"> Computation is a </w:t>
      </w:r>
      <w:r>
        <w:rPr>
          <w:sz w:val="22"/>
          <w:szCs w:val="22"/>
        </w:rPr>
        <w:t>subset of artificial intelligence, that merges the trial and error optimisation methods with the famous theory of evolution from Charles Darwin. All these methods take the concepts found in nature in finding a good enough  solution to a problem in reasonable and cost-effective time frame</w:t>
      </w:r>
      <w:r w:rsidR="0082262B">
        <w:rPr>
          <w:sz w:val="22"/>
          <w:szCs w:val="22"/>
        </w:rPr>
        <w:t xml:space="preserve"> using evolutionary theory of survival of the fittest: i.e.: Selecting the current best individuals for reproduction and produce new individuals with crossover and mutation, and Finally replace the least fit individuals with the new offspring’s.</w:t>
      </w:r>
    </w:p>
    <w:p w14:paraId="3295D0CF" w14:textId="77777777" w:rsidR="00435D7A" w:rsidRDefault="00435D7A" w:rsidP="00435D7A">
      <w:pPr>
        <w:pStyle w:val="MyFirstPar"/>
        <w:rPr>
          <w:sz w:val="22"/>
          <w:szCs w:val="22"/>
        </w:rPr>
      </w:pPr>
    </w:p>
    <w:p w14:paraId="38787542" w14:textId="77777777" w:rsidR="008F0BC0" w:rsidRPr="0082262B" w:rsidRDefault="0082262B" w:rsidP="0082262B">
      <w:pPr>
        <w:pStyle w:val="MyFirstPar"/>
        <w:widowControl w:val="0"/>
        <w:rPr>
          <w:b/>
          <w:sz w:val="22"/>
          <w:szCs w:val="22"/>
        </w:rPr>
      </w:pPr>
      <w:r>
        <w:rPr>
          <w:b/>
          <w:sz w:val="22"/>
          <w:szCs w:val="22"/>
        </w:rPr>
        <w:t>Ant Colony Optimisation</w:t>
      </w:r>
    </w:p>
    <w:p w14:paraId="00373993" w14:textId="77777777" w:rsidR="0082262B" w:rsidRDefault="00A73049" w:rsidP="0082262B">
      <w:pPr>
        <w:pStyle w:val="MyFirstPar"/>
        <w:widowControl w:val="0"/>
        <w:rPr>
          <w:sz w:val="22"/>
          <w:szCs w:val="22"/>
        </w:rPr>
      </w:pPr>
      <w:r>
        <w:rPr>
          <w:sz w:val="22"/>
          <w:szCs w:val="22"/>
        </w:rPr>
        <w:t xml:space="preserve">Ant Colony </w:t>
      </w:r>
      <w:r w:rsidR="00854307">
        <w:rPr>
          <w:sz w:val="22"/>
          <w:szCs w:val="22"/>
        </w:rPr>
        <w:t>Optimisation</w:t>
      </w:r>
      <w:r>
        <w:rPr>
          <w:sz w:val="22"/>
          <w:szCs w:val="22"/>
        </w:rPr>
        <w:t xml:space="preserve"> is a </w:t>
      </w:r>
      <w:r w:rsidR="00854307">
        <w:rPr>
          <w:sz w:val="22"/>
          <w:szCs w:val="22"/>
        </w:rPr>
        <w:t>probabilistic method of finding solutions to problems that can be solved by finding good paths in traversing a graph</w:t>
      </w:r>
      <w:r w:rsidR="00377D2E">
        <w:rPr>
          <w:sz w:val="22"/>
          <w:szCs w:val="22"/>
        </w:rPr>
        <w:t>()</w:t>
      </w:r>
      <w:r w:rsidR="00854307">
        <w:rPr>
          <w:sz w:val="22"/>
          <w:szCs w:val="22"/>
        </w:rPr>
        <w:t>.</w:t>
      </w:r>
      <w:r w:rsidR="00A7378F">
        <w:rPr>
          <w:sz w:val="22"/>
          <w:szCs w:val="22"/>
        </w:rPr>
        <w:t xml:space="preserve"> </w:t>
      </w:r>
      <w:r w:rsidR="0082262B">
        <w:rPr>
          <w:sz w:val="22"/>
          <w:szCs w:val="22"/>
        </w:rPr>
        <w:t xml:space="preserve">As the </w:t>
      </w:r>
      <w:r w:rsidR="0082262B" w:rsidRPr="0082262B">
        <w:rPr>
          <w:sz w:val="22"/>
          <w:szCs w:val="22"/>
        </w:rPr>
        <w:t>name suggests this method inspired by the ants’ foraging behaviour</w:t>
      </w:r>
      <w:r w:rsidR="0082262B">
        <w:rPr>
          <w:sz w:val="22"/>
          <w:szCs w:val="22"/>
        </w:rPr>
        <w:t xml:space="preserve"> in finding the best path of travelling to food back and forth and searching for it.</w:t>
      </w:r>
    </w:p>
    <w:p w14:paraId="61A872A6" w14:textId="77777777" w:rsidR="0082262B" w:rsidRDefault="0082262B" w:rsidP="00A7378F">
      <w:pPr>
        <w:pStyle w:val="MyFirstPar"/>
        <w:widowControl w:val="0"/>
        <w:rPr>
          <w:sz w:val="22"/>
          <w:szCs w:val="22"/>
        </w:rPr>
      </w:pPr>
    </w:p>
    <w:p w14:paraId="164337A1" w14:textId="77777777" w:rsidR="00A73049" w:rsidRDefault="00377D2E" w:rsidP="00CF2805">
      <w:pPr>
        <w:pStyle w:val="MyFirstPar"/>
        <w:widowControl w:val="0"/>
        <w:rPr>
          <w:sz w:val="22"/>
          <w:szCs w:val="22"/>
        </w:rPr>
      </w:pPr>
      <w:r>
        <w:rPr>
          <w:sz w:val="22"/>
          <w:szCs w:val="22"/>
        </w:rPr>
        <w:t xml:space="preserve">It </w:t>
      </w:r>
      <w:r w:rsidR="00A7378F">
        <w:rPr>
          <w:sz w:val="22"/>
          <w:szCs w:val="22"/>
        </w:rPr>
        <w:t xml:space="preserve">is interesting to see that the relatively </w:t>
      </w:r>
      <w:r>
        <w:rPr>
          <w:sz w:val="22"/>
          <w:szCs w:val="22"/>
        </w:rPr>
        <w:t>trivial</w:t>
      </w:r>
      <w:r w:rsidR="00A7378F">
        <w:rPr>
          <w:sz w:val="22"/>
          <w:szCs w:val="22"/>
        </w:rPr>
        <w:t xml:space="preserve"> path optimisation problems such as Traveling Salesmen </w:t>
      </w:r>
      <w:r>
        <w:rPr>
          <w:sz w:val="22"/>
          <w:szCs w:val="22"/>
        </w:rPr>
        <w:t xml:space="preserve">and robotic pathfinding() </w:t>
      </w:r>
      <w:r w:rsidR="00A7378F">
        <w:rPr>
          <w:sz w:val="22"/>
          <w:szCs w:val="22"/>
        </w:rPr>
        <w:t xml:space="preserve">can be solved with great results, </w:t>
      </w:r>
      <w:r w:rsidR="00CF2805">
        <w:rPr>
          <w:sz w:val="22"/>
          <w:szCs w:val="22"/>
        </w:rPr>
        <w:t>this method can also find solutions to some unconventional problems, as a g</w:t>
      </w:r>
      <w:r w:rsidR="00A7378F">
        <w:rPr>
          <w:sz w:val="22"/>
          <w:szCs w:val="22"/>
        </w:rPr>
        <w:t xml:space="preserve">roup of researchers </w:t>
      </w:r>
      <w:r w:rsidR="00A7378F">
        <w:rPr>
          <w:sz w:val="22"/>
          <w:szCs w:val="22"/>
        </w:rPr>
        <w:t>managed to find a method to maximize social network profit by identifying the most influential people in a mobile network and theoretically maximise the effectiveness of viral marketing</w:t>
      </w:r>
      <w:r w:rsidR="00CF2805">
        <w:rPr>
          <w:sz w:val="22"/>
          <w:szCs w:val="22"/>
        </w:rPr>
        <w:t xml:space="preserve">(). </w:t>
      </w:r>
    </w:p>
    <w:p w14:paraId="2BB9DDE0" w14:textId="77777777" w:rsidR="00CF2805" w:rsidRDefault="00CF2805" w:rsidP="00A7378F">
      <w:pPr>
        <w:pStyle w:val="MyFirstPar"/>
        <w:widowControl w:val="0"/>
        <w:rPr>
          <w:sz w:val="22"/>
          <w:szCs w:val="22"/>
        </w:rPr>
      </w:pPr>
    </w:p>
    <w:p w14:paraId="1481B1AB" w14:textId="77777777" w:rsidR="00CF2805" w:rsidRDefault="00CF2805" w:rsidP="00A7378F">
      <w:pPr>
        <w:pStyle w:val="MyFirstPar"/>
        <w:widowControl w:val="0"/>
        <w:rPr>
          <w:sz w:val="22"/>
          <w:szCs w:val="22"/>
        </w:rPr>
      </w:pPr>
      <w:r>
        <w:rPr>
          <w:b/>
          <w:sz w:val="22"/>
          <w:szCs w:val="22"/>
        </w:rPr>
        <w:t>Particle Swarm Optimisation</w:t>
      </w:r>
    </w:p>
    <w:p w14:paraId="4E89B80C" w14:textId="77777777" w:rsidR="00CF2805" w:rsidRDefault="00315FC8" w:rsidP="000535E1">
      <w:pPr>
        <w:pStyle w:val="MyFirstPar"/>
        <w:widowControl w:val="0"/>
        <w:rPr>
          <w:sz w:val="22"/>
          <w:szCs w:val="22"/>
        </w:rPr>
      </w:pPr>
      <w:r>
        <w:rPr>
          <w:sz w:val="22"/>
          <w:szCs w:val="22"/>
        </w:rPr>
        <w:t>As discussed, previously path finding and navigation is a relatively trivial problem, how ever what if there are constraints such as time and other particles. I.e.: in the case of road traffic, such problems are highly dynamic</w:t>
      </w:r>
      <w:r w:rsidR="000535E1">
        <w:rPr>
          <w:sz w:val="22"/>
          <w:szCs w:val="22"/>
        </w:rPr>
        <w:t>, adaptive versions of Particle Swarm Optimisation can give solution to these dynamic and everchanging problems</w:t>
      </w:r>
      <w:r>
        <w:rPr>
          <w:sz w:val="22"/>
          <w:szCs w:val="22"/>
        </w:rPr>
        <w:t>. PSO is inspired by the behaviour of swarm animals such as bees and birds, this method is used successfully to not only find paths for UAVs() formations, but also to manage and regulate traffic as stated by ().</w:t>
      </w:r>
      <w:r w:rsidR="00907DE0">
        <w:rPr>
          <w:sz w:val="22"/>
          <w:szCs w:val="22"/>
        </w:rPr>
        <w:t>In addition</w:t>
      </w:r>
      <w:r w:rsidR="001268B8">
        <w:rPr>
          <w:sz w:val="22"/>
          <w:szCs w:val="22"/>
        </w:rPr>
        <w:t>,</w:t>
      </w:r>
      <w:r>
        <w:rPr>
          <w:sz w:val="22"/>
          <w:szCs w:val="22"/>
        </w:rPr>
        <w:t xml:space="preserve"> PSO is also a very </w:t>
      </w:r>
      <w:r w:rsidR="000535E1">
        <w:rPr>
          <w:sz w:val="22"/>
          <w:szCs w:val="22"/>
        </w:rPr>
        <w:t xml:space="preserve">viable method of finding optimised architectures for </w:t>
      </w:r>
      <w:r w:rsidR="001E1B0C">
        <w:rPr>
          <w:sz w:val="22"/>
          <w:szCs w:val="22"/>
        </w:rPr>
        <w:t>deep convolutional neural networks used in cases like image classification(), significantly reducing the cost of training such models and improves feasibility of such approaches greatly.</w:t>
      </w:r>
    </w:p>
    <w:p w14:paraId="146696C7" w14:textId="77777777" w:rsidR="00854307" w:rsidRDefault="00854307" w:rsidP="00435D7A">
      <w:pPr>
        <w:pStyle w:val="MyFirstPar"/>
        <w:widowControl w:val="0"/>
        <w:rPr>
          <w:b/>
          <w:sz w:val="22"/>
          <w:szCs w:val="22"/>
        </w:rPr>
      </w:pPr>
    </w:p>
    <w:p w14:paraId="3EB311C8" w14:textId="77777777" w:rsidR="00A73049" w:rsidRDefault="00A73049" w:rsidP="00435D7A">
      <w:pPr>
        <w:pStyle w:val="MyFirstPar"/>
        <w:widowControl w:val="0"/>
        <w:rPr>
          <w:b/>
          <w:sz w:val="22"/>
          <w:szCs w:val="22"/>
        </w:rPr>
      </w:pPr>
      <w:r>
        <w:rPr>
          <w:b/>
          <w:sz w:val="22"/>
          <w:szCs w:val="22"/>
        </w:rPr>
        <w:t>Genetic Algorithm</w:t>
      </w:r>
    </w:p>
    <w:p w14:paraId="76BDF60D" w14:textId="77777777" w:rsidR="00FF3FB6" w:rsidRDefault="00FF3FB6" w:rsidP="00907DE0">
      <w:pPr>
        <w:pStyle w:val="MyFirstPar"/>
        <w:widowControl w:val="0"/>
        <w:rPr>
          <w:sz w:val="22"/>
          <w:szCs w:val="22"/>
        </w:rPr>
      </w:pPr>
      <w:r>
        <w:rPr>
          <w:sz w:val="22"/>
          <w:szCs w:val="22"/>
        </w:rPr>
        <w:t xml:space="preserve">Genetic Algorithm is another Evolutionary algorithm approach that treats solutions having genetics that can undergo mutation and crossover, paralleling the natural genetic operations in biological sexual reproduction. This approach seems highly compatible with many problems including optimisations and even classifications, the requirement being the problem domain being able to represent a solution as consisting of many atomic parts called genes. </w:t>
      </w:r>
    </w:p>
    <w:p w14:paraId="70954D1A" w14:textId="77777777" w:rsidR="00FF3FB6" w:rsidRDefault="00FF3FB6" w:rsidP="00907DE0">
      <w:pPr>
        <w:pStyle w:val="MyFirstPar"/>
        <w:widowControl w:val="0"/>
        <w:rPr>
          <w:sz w:val="22"/>
          <w:szCs w:val="22"/>
        </w:rPr>
      </w:pPr>
    </w:p>
    <w:p w14:paraId="2ABBCC5E" w14:textId="77777777" w:rsidR="00907DE0" w:rsidRDefault="00FF3FB6" w:rsidP="00907DE0">
      <w:pPr>
        <w:pStyle w:val="MyFirstPar"/>
        <w:widowControl w:val="0"/>
        <w:rPr>
          <w:sz w:val="22"/>
          <w:szCs w:val="22"/>
        </w:rPr>
      </w:pPr>
      <w:r>
        <w:rPr>
          <w:sz w:val="22"/>
          <w:szCs w:val="22"/>
        </w:rPr>
        <w:t>Researchers have been able to use this approach in creating various models</w:t>
      </w:r>
      <w:r w:rsidR="0094478E">
        <w:rPr>
          <w:sz w:val="22"/>
          <w:szCs w:val="22"/>
        </w:rPr>
        <w:t>()and even a</w:t>
      </w:r>
      <w:r>
        <w:rPr>
          <w:sz w:val="22"/>
          <w:szCs w:val="22"/>
        </w:rPr>
        <w:t xml:space="preserve"> fraud detection</w:t>
      </w:r>
      <w:r w:rsidR="0094478E">
        <w:rPr>
          <w:sz w:val="22"/>
          <w:szCs w:val="22"/>
        </w:rPr>
        <w:t xml:space="preserve"> model</w:t>
      </w:r>
      <w:r>
        <w:rPr>
          <w:sz w:val="22"/>
          <w:szCs w:val="22"/>
        </w:rPr>
        <w:t>()</w:t>
      </w:r>
      <w:r w:rsidR="0094478E">
        <w:rPr>
          <w:sz w:val="22"/>
          <w:szCs w:val="22"/>
        </w:rPr>
        <w:t>. In addition, some researchers () also managed to get a highly performant classifier when they used a hybrid approach of GA with Artificial Neural Network.</w:t>
      </w:r>
      <w:r>
        <w:rPr>
          <w:sz w:val="22"/>
          <w:szCs w:val="22"/>
        </w:rPr>
        <w:t xml:space="preserve">  </w:t>
      </w:r>
    </w:p>
    <w:p w14:paraId="019BF79C" w14:textId="77777777" w:rsidR="00907DE0" w:rsidRDefault="00907DE0" w:rsidP="00435D7A">
      <w:pPr>
        <w:pStyle w:val="MyFirstPar"/>
        <w:widowControl w:val="0"/>
        <w:rPr>
          <w:b/>
          <w:sz w:val="22"/>
          <w:szCs w:val="22"/>
        </w:rPr>
      </w:pPr>
    </w:p>
    <w:p w14:paraId="5776DDC2" w14:textId="77777777" w:rsidR="003E4501" w:rsidRPr="004B3121" w:rsidRDefault="00907DE0" w:rsidP="004B3121">
      <w:pPr>
        <w:pStyle w:val="MyFirstPar"/>
        <w:widowControl w:val="0"/>
        <w:rPr>
          <w:b/>
          <w:sz w:val="22"/>
          <w:szCs w:val="22"/>
        </w:rPr>
      </w:pPr>
      <w:r>
        <w:rPr>
          <w:sz w:val="22"/>
          <w:szCs w:val="22"/>
        </w:rPr>
        <w:t xml:space="preserve">All in all, </w:t>
      </w:r>
      <w:r w:rsidR="0094478E">
        <w:rPr>
          <w:sz w:val="22"/>
          <w:szCs w:val="22"/>
        </w:rPr>
        <w:t xml:space="preserve">from my research, </w:t>
      </w:r>
      <w:r>
        <w:rPr>
          <w:sz w:val="22"/>
          <w:szCs w:val="22"/>
        </w:rPr>
        <w:t xml:space="preserve">the </w:t>
      </w:r>
      <w:r w:rsidR="0094478E">
        <w:rPr>
          <w:sz w:val="22"/>
          <w:szCs w:val="22"/>
        </w:rPr>
        <w:t xml:space="preserve">hybrid GA + ANN </w:t>
      </w:r>
      <w:r>
        <w:rPr>
          <w:sz w:val="22"/>
          <w:szCs w:val="22"/>
        </w:rPr>
        <w:t>approach seems to be the most flexible and efficient approaches to my classification problem</w:t>
      </w:r>
      <w:r w:rsidR="0094478E">
        <w:rPr>
          <w:sz w:val="22"/>
          <w:szCs w:val="22"/>
        </w:rPr>
        <w:t>.</w:t>
      </w:r>
    </w:p>
    <w:p w14:paraId="06263D43" w14:textId="77777777" w:rsidR="00133207" w:rsidRDefault="00133207" w:rsidP="00BA4FEC">
      <w:pPr>
        <w:widowControl w:val="0"/>
        <w:spacing w:before="360" w:after="120"/>
        <w:outlineLvl w:val="0"/>
        <w:rPr>
          <w:b/>
        </w:rPr>
      </w:pPr>
      <w:r>
        <w:rPr>
          <w:b/>
          <w:sz w:val="22"/>
          <w:szCs w:val="22"/>
        </w:rPr>
        <w:lastRenderedPageBreak/>
        <w:t>3</w:t>
      </w:r>
      <w:r w:rsidRPr="00701067">
        <w:rPr>
          <w:b/>
          <w:sz w:val="22"/>
          <w:szCs w:val="22"/>
        </w:rPr>
        <w:t xml:space="preserve"> </w:t>
      </w:r>
      <w:r w:rsidRPr="00BF56E9">
        <w:rPr>
          <w:b/>
        </w:rPr>
        <w:t xml:space="preserve">EXPERIMENTATION </w:t>
      </w:r>
    </w:p>
    <w:p w14:paraId="0408F3DB" w14:textId="77777777" w:rsidR="00DB533B" w:rsidRPr="00BF56E9" w:rsidRDefault="00DB533B" w:rsidP="00DB533B">
      <w:pPr>
        <w:pStyle w:val="MyFirstPar"/>
        <w:widowControl w:val="0"/>
        <w:rPr>
          <w:sz w:val="22"/>
          <w:szCs w:val="22"/>
        </w:rPr>
      </w:pPr>
      <w:r>
        <w:rPr>
          <w:sz w:val="22"/>
          <w:szCs w:val="22"/>
        </w:rPr>
        <w:t xml:space="preserve">In order to implement the hybrid ANN + GA, it is essential to understand how an ANN work. The atomic part of an ANN is a neurone, each neurone has many inputs and many outputs. At its core a neurone is summation operator that produces its output by adding all of the values   </w:t>
      </w:r>
    </w:p>
    <w:p w14:paraId="667FDB18" w14:textId="77777777" w:rsidR="00DB533B" w:rsidRPr="00BF56E9" w:rsidRDefault="00DB533B" w:rsidP="00BA4FEC">
      <w:pPr>
        <w:widowControl w:val="0"/>
        <w:spacing w:before="360" w:after="120"/>
        <w:outlineLvl w:val="0"/>
        <w:rPr>
          <w:b/>
        </w:rPr>
      </w:pPr>
    </w:p>
    <w:p w14:paraId="52050CF2" w14:textId="77777777" w:rsidR="00636434" w:rsidRDefault="00636434" w:rsidP="007531B9">
      <w:pPr>
        <w:pStyle w:val="MyFirstPar"/>
        <w:widowControl w:val="0"/>
      </w:pPr>
    </w:p>
    <w:p w14:paraId="26CE88F7" w14:textId="77777777" w:rsidR="00636434" w:rsidRPr="00BF56E9" w:rsidRDefault="0025680A" w:rsidP="007531B9">
      <w:pPr>
        <w:pStyle w:val="MyFirstPar"/>
        <w:widowControl w:val="0"/>
        <w:rPr>
          <w:b/>
          <w:sz w:val="22"/>
          <w:szCs w:val="22"/>
        </w:rPr>
      </w:pPr>
      <w:r w:rsidRPr="00BF56E9">
        <w:rPr>
          <w:b/>
          <w:sz w:val="22"/>
          <w:szCs w:val="22"/>
        </w:rPr>
        <w:t>3.1 Data Set 1</w:t>
      </w:r>
    </w:p>
    <w:p w14:paraId="5C693888" w14:textId="77777777" w:rsidR="00671BE6" w:rsidRPr="00BF56E9" w:rsidRDefault="0025680A" w:rsidP="0025680A">
      <w:pPr>
        <w:pStyle w:val="MyFirstPar"/>
        <w:widowControl w:val="0"/>
        <w:rPr>
          <w:sz w:val="22"/>
          <w:szCs w:val="22"/>
        </w:rPr>
      </w:pPr>
      <w:r w:rsidRPr="00BF56E9">
        <w:rPr>
          <w:sz w:val="22"/>
          <w:szCs w:val="22"/>
        </w:rPr>
        <w:t xml:space="preserve">Describe your basic algorithm so anyone who knows about </w:t>
      </w:r>
      <w:r w:rsidR="00BF56E9" w:rsidRPr="00BF56E9">
        <w:rPr>
          <w:sz w:val="22"/>
          <w:szCs w:val="22"/>
        </w:rPr>
        <w:t xml:space="preserve">basic </w:t>
      </w:r>
      <w:r w:rsidRPr="00BF56E9">
        <w:rPr>
          <w:sz w:val="22"/>
          <w:szCs w:val="22"/>
        </w:rPr>
        <w:t>GAs could hopefully repeat what you have done. Describe the representation, th</w:t>
      </w:r>
      <w:r w:rsidR="00BF56E9" w:rsidRPr="00BF56E9">
        <w:rPr>
          <w:sz w:val="22"/>
          <w:szCs w:val="22"/>
        </w:rPr>
        <w:t xml:space="preserve">e </w:t>
      </w:r>
      <w:r w:rsidRPr="00BF56E9">
        <w:rPr>
          <w:sz w:val="22"/>
          <w:szCs w:val="22"/>
        </w:rPr>
        <w:t>parameters, the fitness calculation, etc</w:t>
      </w:r>
      <w:r w:rsidR="00635399" w:rsidRPr="00BF56E9">
        <w:rPr>
          <w:sz w:val="22"/>
          <w:szCs w:val="22"/>
        </w:rPr>
        <w:t>.</w:t>
      </w:r>
    </w:p>
    <w:p w14:paraId="4BAA9A37" w14:textId="77777777" w:rsidR="0025680A" w:rsidRPr="00BF56E9" w:rsidRDefault="0025680A" w:rsidP="0025680A">
      <w:pPr>
        <w:pStyle w:val="MyFirstPar"/>
        <w:widowControl w:val="0"/>
        <w:rPr>
          <w:sz w:val="22"/>
          <w:szCs w:val="22"/>
        </w:rPr>
      </w:pPr>
    </w:p>
    <w:p w14:paraId="6AEAFD87" w14:textId="77777777" w:rsidR="0025680A" w:rsidRPr="00BF56E9" w:rsidRDefault="0025680A" w:rsidP="00BF56E9">
      <w:pPr>
        <w:pStyle w:val="MyFirstPar"/>
        <w:widowControl w:val="0"/>
        <w:rPr>
          <w:sz w:val="22"/>
          <w:szCs w:val="22"/>
        </w:rPr>
      </w:pPr>
      <w:r w:rsidRPr="00BF56E9">
        <w:rPr>
          <w:sz w:val="22"/>
          <w:szCs w:val="22"/>
        </w:rPr>
        <w:t>Present your results as averaged behaviour over more than one run, eg</w:t>
      </w:r>
      <w:r w:rsidR="00BF56E9" w:rsidRPr="00BF56E9">
        <w:rPr>
          <w:sz w:val="22"/>
          <w:szCs w:val="22"/>
        </w:rPr>
        <w:t xml:space="preserve"> (graph not of assignment)</w:t>
      </w:r>
      <w:r w:rsidRPr="00BF56E9">
        <w:rPr>
          <w:sz w:val="22"/>
          <w:szCs w:val="22"/>
        </w:rPr>
        <w:t>:</w:t>
      </w:r>
    </w:p>
    <w:p w14:paraId="540D242B" w14:textId="77777777" w:rsidR="0025680A" w:rsidRDefault="00C01B39" w:rsidP="00BF56E9">
      <w:pPr>
        <w:pStyle w:val="MyFirstPar"/>
        <w:widowControl w:val="0"/>
        <w:jc w:val="center"/>
      </w:pPr>
      <w:r>
        <w:pict w14:anchorId="3500DD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216.6pt">
            <v:imagedata r:id="rId7" o:title="outa3"/>
          </v:shape>
        </w:pict>
      </w:r>
    </w:p>
    <w:p w14:paraId="173176D7" w14:textId="77777777" w:rsidR="0025680A" w:rsidRPr="00BF56E9" w:rsidRDefault="0025680A" w:rsidP="00BF56E9">
      <w:pPr>
        <w:pStyle w:val="FirstBody"/>
        <w:ind w:firstLine="0"/>
      </w:pPr>
      <w:r w:rsidRPr="00BF56E9">
        <w:t>Figure 1: Initial performance on dataset 1.</w:t>
      </w:r>
    </w:p>
    <w:p w14:paraId="5FA8DB30" w14:textId="77777777" w:rsidR="0025680A" w:rsidRDefault="0025680A" w:rsidP="0025680A">
      <w:pPr>
        <w:pStyle w:val="MyFirstPar"/>
        <w:widowControl w:val="0"/>
      </w:pPr>
    </w:p>
    <w:p w14:paraId="6BEDAC68" w14:textId="77777777" w:rsidR="0025680A" w:rsidRPr="00BF56E9" w:rsidRDefault="0025680A" w:rsidP="0025680A">
      <w:pPr>
        <w:pStyle w:val="MyFirstPar"/>
        <w:widowControl w:val="0"/>
        <w:rPr>
          <w:sz w:val="22"/>
          <w:szCs w:val="22"/>
        </w:rPr>
      </w:pPr>
      <w:r w:rsidRPr="00BF56E9">
        <w:rPr>
          <w:sz w:val="22"/>
          <w:szCs w:val="22"/>
        </w:rPr>
        <w:t>Show the effects of varying parameters and give potential explanations as to why the behaviour/performance changes. Eg vary the mutation rate or population size.</w:t>
      </w:r>
    </w:p>
    <w:p w14:paraId="17FC082C" w14:textId="77777777" w:rsidR="00636434" w:rsidRPr="00BF56E9" w:rsidRDefault="00636434" w:rsidP="00635399">
      <w:pPr>
        <w:pStyle w:val="MyFirstPar"/>
        <w:widowControl w:val="0"/>
        <w:ind w:firstLine="284"/>
        <w:rPr>
          <w:sz w:val="22"/>
          <w:szCs w:val="22"/>
        </w:rPr>
      </w:pPr>
    </w:p>
    <w:p w14:paraId="3AD23329" w14:textId="77777777" w:rsidR="00636434" w:rsidRPr="00BF56E9" w:rsidRDefault="0025680A" w:rsidP="00636434">
      <w:pPr>
        <w:pStyle w:val="MyFirstPar"/>
        <w:widowControl w:val="0"/>
        <w:rPr>
          <w:b/>
          <w:sz w:val="22"/>
          <w:szCs w:val="22"/>
        </w:rPr>
      </w:pPr>
      <w:r w:rsidRPr="00BF56E9">
        <w:rPr>
          <w:b/>
          <w:sz w:val="22"/>
          <w:szCs w:val="22"/>
        </w:rPr>
        <w:t>3.2 Data Set 2</w:t>
      </w:r>
    </w:p>
    <w:p w14:paraId="2D01880F" w14:textId="77777777" w:rsidR="00635399" w:rsidRPr="00BF56E9" w:rsidRDefault="00BF56E9" w:rsidP="00BF56E9">
      <w:pPr>
        <w:pStyle w:val="MyFirstPar"/>
        <w:widowControl w:val="0"/>
        <w:rPr>
          <w:sz w:val="22"/>
          <w:szCs w:val="22"/>
        </w:rPr>
      </w:pPr>
      <w:r w:rsidRPr="00BF56E9">
        <w:rPr>
          <w:sz w:val="22"/>
          <w:szCs w:val="22"/>
        </w:rPr>
        <w:t>If not in the previous section, this should include how you allow generalisation in the representation</w:t>
      </w:r>
      <w:r w:rsidR="00003F38" w:rsidRPr="00BF56E9">
        <w:rPr>
          <w:sz w:val="22"/>
          <w:szCs w:val="22"/>
        </w:rPr>
        <w:t>.</w:t>
      </w:r>
      <w:r w:rsidRPr="00BF56E9">
        <w:rPr>
          <w:sz w:val="22"/>
          <w:szCs w:val="22"/>
        </w:rPr>
        <w:t xml:space="preserve"> Again, show results from varying parameters/aspects and explain them. The use of evolution to learn how many rules to use would be good to include here and/or other modifications. </w:t>
      </w:r>
    </w:p>
    <w:p w14:paraId="2ECD6AF6" w14:textId="77777777" w:rsidR="00636434" w:rsidRPr="00BF56E9" w:rsidRDefault="00636434" w:rsidP="00636434">
      <w:pPr>
        <w:pStyle w:val="MyFirstPar"/>
        <w:widowControl w:val="0"/>
        <w:rPr>
          <w:sz w:val="22"/>
          <w:szCs w:val="22"/>
        </w:rPr>
      </w:pPr>
    </w:p>
    <w:p w14:paraId="198D2C19" w14:textId="77777777" w:rsidR="00636434" w:rsidRPr="00BF56E9" w:rsidRDefault="00BF56E9" w:rsidP="00636434">
      <w:pPr>
        <w:pStyle w:val="MyFirstPar"/>
        <w:widowControl w:val="0"/>
        <w:rPr>
          <w:b/>
          <w:sz w:val="22"/>
          <w:szCs w:val="22"/>
        </w:rPr>
      </w:pPr>
      <w:r w:rsidRPr="00BF56E9">
        <w:rPr>
          <w:b/>
          <w:sz w:val="22"/>
          <w:szCs w:val="22"/>
        </w:rPr>
        <w:t>3.3 Data Set 3 (and UCI data)</w:t>
      </w:r>
    </w:p>
    <w:p w14:paraId="57E16E8E" w14:textId="77777777" w:rsidR="00BF56E9" w:rsidRPr="00BF56E9" w:rsidRDefault="00BF56E9" w:rsidP="00BF56E9">
      <w:pPr>
        <w:pStyle w:val="MyFirstPar"/>
        <w:widowControl w:val="0"/>
        <w:rPr>
          <w:sz w:val="22"/>
          <w:szCs w:val="22"/>
        </w:rPr>
      </w:pPr>
      <w:r w:rsidRPr="00BF56E9">
        <w:rPr>
          <w:sz w:val="22"/>
          <w:szCs w:val="22"/>
        </w:rPr>
        <w:t>Clearly describe how you changed the representation to deal with real-valued data. And then present results from its use, with graphs and explanations.</w:t>
      </w:r>
    </w:p>
    <w:p w14:paraId="7E5B359E" w14:textId="77777777" w:rsidR="00BF56E9" w:rsidRPr="00BF56E9" w:rsidRDefault="00BF56E9" w:rsidP="00BF56E9">
      <w:pPr>
        <w:pStyle w:val="MyFirstPar"/>
        <w:widowControl w:val="0"/>
        <w:rPr>
          <w:sz w:val="22"/>
          <w:szCs w:val="22"/>
        </w:rPr>
      </w:pPr>
    </w:p>
    <w:p w14:paraId="0C24EE28" w14:textId="77777777" w:rsidR="00636434" w:rsidRPr="00BF56E9" w:rsidRDefault="00BF56E9" w:rsidP="00BF56E9">
      <w:pPr>
        <w:pStyle w:val="MyFirstPar"/>
        <w:widowControl w:val="0"/>
        <w:rPr>
          <w:sz w:val="22"/>
          <w:szCs w:val="22"/>
        </w:rPr>
      </w:pPr>
      <w:r w:rsidRPr="00BF56E9">
        <w:rPr>
          <w:sz w:val="22"/>
          <w:szCs w:val="22"/>
        </w:rPr>
        <w:t>For the very keen, it would be great to see comparative performance on the UCI dataset too and/or the use of another representation scheme, eg, evolving neural networks</w:t>
      </w:r>
      <w:r w:rsidR="00440316">
        <w:rPr>
          <w:sz w:val="22"/>
          <w:szCs w:val="22"/>
        </w:rPr>
        <w:t>, or use of Weka, etc</w:t>
      </w:r>
      <w:r w:rsidR="00497A09" w:rsidRPr="00BF56E9">
        <w:rPr>
          <w:sz w:val="22"/>
          <w:szCs w:val="22"/>
        </w:rPr>
        <w:t>.</w:t>
      </w:r>
    </w:p>
    <w:p w14:paraId="7FD11C77" w14:textId="77777777" w:rsidR="002417D7" w:rsidRPr="00BF56E9" w:rsidRDefault="00216FE3" w:rsidP="00D13AEE">
      <w:pPr>
        <w:pStyle w:val="MyH1"/>
        <w:outlineLvl w:val="0"/>
        <w:rPr>
          <w:sz w:val="24"/>
          <w:szCs w:val="24"/>
        </w:rPr>
      </w:pPr>
      <w:r>
        <w:t>4</w:t>
      </w:r>
      <w:r w:rsidR="00BF56E9">
        <w:t xml:space="preserve"> </w:t>
      </w:r>
      <w:r w:rsidR="00BF56E9" w:rsidRPr="00BF56E9">
        <w:rPr>
          <w:sz w:val="24"/>
          <w:szCs w:val="24"/>
        </w:rPr>
        <w:t>CONCLUSIONS</w:t>
      </w:r>
    </w:p>
    <w:p w14:paraId="143DFA51" w14:textId="77777777" w:rsidR="004C64FD" w:rsidRPr="00BF56E9" w:rsidRDefault="00BF56E9" w:rsidP="00BF56E9">
      <w:pPr>
        <w:pStyle w:val="MyFirstPar"/>
        <w:rPr>
          <w:sz w:val="22"/>
          <w:szCs w:val="22"/>
        </w:rPr>
      </w:pPr>
      <w:r w:rsidRPr="00BF56E9">
        <w:rPr>
          <w:sz w:val="22"/>
          <w:szCs w:val="22"/>
        </w:rPr>
        <w:t>Concise summary of what you found and learned. Identification of ways you might do things differently next time, and why</w:t>
      </w:r>
      <w:r w:rsidR="001B5759" w:rsidRPr="00BF56E9">
        <w:rPr>
          <w:sz w:val="22"/>
          <w:szCs w:val="22"/>
        </w:rPr>
        <w:t>.</w:t>
      </w:r>
    </w:p>
    <w:p w14:paraId="28B8BD49" w14:textId="77777777" w:rsidR="002417D7" w:rsidRDefault="00D53130" w:rsidP="00D13AEE">
      <w:pPr>
        <w:pStyle w:val="MyH1"/>
        <w:outlineLvl w:val="0"/>
      </w:pPr>
      <w:r>
        <w:t>REFERENCES</w:t>
      </w:r>
    </w:p>
    <w:p w14:paraId="5242546A" w14:textId="77777777" w:rsidR="005763D6" w:rsidRPr="00BF56E9" w:rsidRDefault="005763D6" w:rsidP="004C64FD">
      <w:pPr>
        <w:pStyle w:val="MyRef"/>
        <w:widowControl w:val="0"/>
        <w:rPr>
          <w:sz w:val="18"/>
          <w:szCs w:val="18"/>
        </w:rPr>
      </w:pPr>
      <w:r w:rsidRPr="00BF56E9">
        <w:rPr>
          <w:sz w:val="18"/>
          <w:szCs w:val="18"/>
        </w:rPr>
        <w:t xml:space="preserve">Bernado Mansilla, E. &amp; Garrell, J. (2003) </w:t>
      </w:r>
      <w:r w:rsidRPr="00BF56E9">
        <w:rPr>
          <w:rStyle w:val="title2"/>
          <w:sz w:val="18"/>
          <w:szCs w:val="18"/>
          <w:lang w:val="en"/>
        </w:rPr>
        <w:t>Accuracy-Based Learning Classifier Systems: Models, Analysis and Applications to Classification Tasks.</w:t>
      </w:r>
      <w:r w:rsidRPr="00BF56E9">
        <w:rPr>
          <w:sz w:val="18"/>
          <w:szCs w:val="18"/>
          <w:lang w:val="en"/>
        </w:rPr>
        <w:t xml:space="preserve"> </w:t>
      </w:r>
      <w:r w:rsidRPr="00BF56E9">
        <w:rPr>
          <w:i/>
          <w:sz w:val="18"/>
          <w:szCs w:val="18"/>
          <w:lang w:val="en"/>
        </w:rPr>
        <w:t>Evolutionary Computation</w:t>
      </w:r>
      <w:r w:rsidRPr="00BF56E9">
        <w:rPr>
          <w:sz w:val="18"/>
          <w:szCs w:val="18"/>
          <w:lang w:val="en"/>
        </w:rPr>
        <w:t xml:space="preserve"> 11(3): 209-238.</w:t>
      </w:r>
    </w:p>
    <w:p w14:paraId="55AD3781" w14:textId="77777777" w:rsidR="00BF56E9" w:rsidRPr="00BF56E9" w:rsidRDefault="00BF56E9" w:rsidP="004C64FD">
      <w:pPr>
        <w:pStyle w:val="referenceitem"/>
        <w:widowControl w:val="0"/>
        <w:rPr>
          <w:szCs w:val="18"/>
        </w:rPr>
      </w:pPr>
    </w:p>
    <w:p w14:paraId="71373743" w14:textId="77777777" w:rsidR="00BF56E9" w:rsidRDefault="00BF56E9" w:rsidP="004C64FD">
      <w:pPr>
        <w:pStyle w:val="referenceitem"/>
        <w:widowControl w:val="0"/>
        <w:rPr>
          <w:sz w:val="16"/>
          <w:szCs w:val="16"/>
        </w:rPr>
      </w:pPr>
    </w:p>
    <w:p w14:paraId="6E4FF8A7" w14:textId="77777777" w:rsidR="00BF56E9" w:rsidRDefault="00BF56E9" w:rsidP="004C64FD">
      <w:pPr>
        <w:pStyle w:val="referenceitem"/>
        <w:widowControl w:val="0"/>
        <w:rPr>
          <w:sz w:val="16"/>
          <w:szCs w:val="16"/>
        </w:rPr>
      </w:pPr>
    </w:p>
    <w:p w14:paraId="0D030D7E" w14:textId="77777777" w:rsidR="00BF56E9" w:rsidRPr="00BF56E9" w:rsidRDefault="00BF56E9" w:rsidP="00BF56E9">
      <w:pPr>
        <w:pStyle w:val="referenceitem"/>
        <w:widowControl w:val="0"/>
        <w:ind w:left="0" w:firstLine="0"/>
        <w:rPr>
          <w:b/>
          <w:sz w:val="22"/>
          <w:szCs w:val="22"/>
        </w:rPr>
      </w:pPr>
      <w:r w:rsidRPr="00BF56E9">
        <w:rPr>
          <w:b/>
          <w:sz w:val="22"/>
          <w:szCs w:val="22"/>
        </w:rPr>
        <w:t>And please include either a link to your source code so that more than one person can access it over the next few months or as a full listing in an Appendix. The second marker and external examiner need to be able to see what you actually produced.</w:t>
      </w:r>
    </w:p>
    <w:sectPr w:rsidR="00BF56E9" w:rsidRPr="00BF56E9" w:rsidSect="00682B11">
      <w:type w:val="continuous"/>
      <w:pgSz w:w="11906" w:h="16838" w:code="9"/>
      <w:pgMar w:top="1701" w:right="1134" w:bottom="2325" w:left="1021" w:header="709" w:footer="709"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CAD72" w14:textId="77777777" w:rsidR="00214B61" w:rsidRDefault="00214B61">
      <w:r>
        <w:separator/>
      </w:r>
    </w:p>
  </w:endnote>
  <w:endnote w:type="continuationSeparator" w:id="0">
    <w:p w14:paraId="07195882" w14:textId="77777777" w:rsidR="00214B61" w:rsidRDefault="00214B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7CF24" w14:textId="77777777" w:rsidR="00214B61" w:rsidRDefault="00214B61">
      <w:r>
        <w:separator/>
      </w:r>
    </w:p>
  </w:footnote>
  <w:footnote w:type="continuationSeparator" w:id="0">
    <w:p w14:paraId="64862784" w14:textId="77777777" w:rsidR="00214B61" w:rsidRDefault="00214B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6900EF"/>
    <w:multiLevelType w:val="multilevel"/>
    <w:tmpl w:val="5E22C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0104CD"/>
    <w:multiLevelType w:val="hybridMultilevel"/>
    <w:tmpl w:val="B290DF50"/>
    <w:lvl w:ilvl="0" w:tplc="733A1416">
      <w:numFmt w:val="bullet"/>
      <w:lvlText w:val=""/>
      <w:lvlJc w:val="left"/>
      <w:pPr>
        <w:tabs>
          <w:tab w:val="num" w:pos="755"/>
        </w:tabs>
        <w:ind w:left="755" w:hanging="360"/>
      </w:pPr>
      <w:rPr>
        <w:rFonts w:ascii="Symbol" w:eastAsia="Times New Roman" w:hAnsi="Symbol" w:cs="Times New Roman" w:hint="default"/>
      </w:rPr>
    </w:lvl>
    <w:lvl w:ilvl="1" w:tplc="08090003" w:tentative="1">
      <w:start w:val="1"/>
      <w:numFmt w:val="bullet"/>
      <w:lvlText w:val="o"/>
      <w:lvlJc w:val="left"/>
      <w:pPr>
        <w:tabs>
          <w:tab w:val="num" w:pos="1655"/>
        </w:tabs>
        <w:ind w:left="1655" w:hanging="360"/>
      </w:pPr>
      <w:rPr>
        <w:rFonts w:ascii="Courier New" w:hAnsi="Courier New" w:cs="Courier New" w:hint="default"/>
      </w:rPr>
    </w:lvl>
    <w:lvl w:ilvl="2" w:tplc="08090005" w:tentative="1">
      <w:start w:val="1"/>
      <w:numFmt w:val="bullet"/>
      <w:lvlText w:val=""/>
      <w:lvlJc w:val="left"/>
      <w:pPr>
        <w:tabs>
          <w:tab w:val="num" w:pos="2375"/>
        </w:tabs>
        <w:ind w:left="2375" w:hanging="360"/>
      </w:pPr>
      <w:rPr>
        <w:rFonts w:ascii="Wingdings" w:hAnsi="Wingdings" w:hint="default"/>
      </w:rPr>
    </w:lvl>
    <w:lvl w:ilvl="3" w:tplc="08090001" w:tentative="1">
      <w:start w:val="1"/>
      <w:numFmt w:val="bullet"/>
      <w:lvlText w:val=""/>
      <w:lvlJc w:val="left"/>
      <w:pPr>
        <w:tabs>
          <w:tab w:val="num" w:pos="3095"/>
        </w:tabs>
        <w:ind w:left="3095" w:hanging="360"/>
      </w:pPr>
      <w:rPr>
        <w:rFonts w:ascii="Symbol" w:hAnsi="Symbol" w:hint="default"/>
      </w:rPr>
    </w:lvl>
    <w:lvl w:ilvl="4" w:tplc="08090003" w:tentative="1">
      <w:start w:val="1"/>
      <w:numFmt w:val="bullet"/>
      <w:lvlText w:val="o"/>
      <w:lvlJc w:val="left"/>
      <w:pPr>
        <w:tabs>
          <w:tab w:val="num" w:pos="3815"/>
        </w:tabs>
        <w:ind w:left="3815" w:hanging="360"/>
      </w:pPr>
      <w:rPr>
        <w:rFonts w:ascii="Courier New" w:hAnsi="Courier New" w:cs="Courier New" w:hint="default"/>
      </w:rPr>
    </w:lvl>
    <w:lvl w:ilvl="5" w:tplc="08090005" w:tentative="1">
      <w:start w:val="1"/>
      <w:numFmt w:val="bullet"/>
      <w:lvlText w:val=""/>
      <w:lvlJc w:val="left"/>
      <w:pPr>
        <w:tabs>
          <w:tab w:val="num" w:pos="4535"/>
        </w:tabs>
        <w:ind w:left="4535" w:hanging="360"/>
      </w:pPr>
      <w:rPr>
        <w:rFonts w:ascii="Wingdings" w:hAnsi="Wingdings" w:hint="default"/>
      </w:rPr>
    </w:lvl>
    <w:lvl w:ilvl="6" w:tplc="08090001" w:tentative="1">
      <w:start w:val="1"/>
      <w:numFmt w:val="bullet"/>
      <w:lvlText w:val=""/>
      <w:lvlJc w:val="left"/>
      <w:pPr>
        <w:tabs>
          <w:tab w:val="num" w:pos="5255"/>
        </w:tabs>
        <w:ind w:left="5255" w:hanging="360"/>
      </w:pPr>
      <w:rPr>
        <w:rFonts w:ascii="Symbol" w:hAnsi="Symbol" w:hint="default"/>
      </w:rPr>
    </w:lvl>
    <w:lvl w:ilvl="7" w:tplc="08090003" w:tentative="1">
      <w:start w:val="1"/>
      <w:numFmt w:val="bullet"/>
      <w:lvlText w:val="o"/>
      <w:lvlJc w:val="left"/>
      <w:pPr>
        <w:tabs>
          <w:tab w:val="num" w:pos="5975"/>
        </w:tabs>
        <w:ind w:left="5975" w:hanging="360"/>
      </w:pPr>
      <w:rPr>
        <w:rFonts w:ascii="Courier New" w:hAnsi="Courier New" w:cs="Courier New" w:hint="default"/>
      </w:rPr>
    </w:lvl>
    <w:lvl w:ilvl="8" w:tplc="08090005" w:tentative="1">
      <w:start w:val="1"/>
      <w:numFmt w:val="bullet"/>
      <w:lvlText w:val=""/>
      <w:lvlJc w:val="left"/>
      <w:pPr>
        <w:tabs>
          <w:tab w:val="num" w:pos="6695"/>
        </w:tabs>
        <w:ind w:left="6695" w:hanging="360"/>
      </w:pPr>
      <w:rPr>
        <w:rFonts w:ascii="Wingdings" w:hAnsi="Wingdings" w:hint="default"/>
      </w:rPr>
    </w:lvl>
  </w:abstractNum>
  <w:abstractNum w:abstractNumId="2" w15:restartNumberingAfterBreak="0">
    <w:nsid w:val="7AAC74FF"/>
    <w:multiLevelType w:val="multilevel"/>
    <w:tmpl w:val="71C05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2"/>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IxN7a0NDI2tjRR0lEKTi0uzszPAykwrQUAomt+rSwAAAA="/>
  </w:docVars>
  <w:rsids>
    <w:rsidRoot w:val="00C903E9"/>
    <w:rsid w:val="00003F38"/>
    <w:rsid w:val="000137E9"/>
    <w:rsid w:val="00015256"/>
    <w:rsid w:val="000171D0"/>
    <w:rsid w:val="00022849"/>
    <w:rsid w:val="00035BE0"/>
    <w:rsid w:val="00036991"/>
    <w:rsid w:val="0004504D"/>
    <w:rsid w:val="00045F4B"/>
    <w:rsid w:val="00046B4C"/>
    <w:rsid w:val="0005116D"/>
    <w:rsid w:val="000524F2"/>
    <w:rsid w:val="000535E1"/>
    <w:rsid w:val="000565D7"/>
    <w:rsid w:val="00061929"/>
    <w:rsid w:val="00063D82"/>
    <w:rsid w:val="00063E7E"/>
    <w:rsid w:val="000651C8"/>
    <w:rsid w:val="000805DB"/>
    <w:rsid w:val="00080C38"/>
    <w:rsid w:val="000A3827"/>
    <w:rsid w:val="000A488A"/>
    <w:rsid w:val="000B0F27"/>
    <w:rsid w:val="000B6D70"/>
    <w:rsid w:val="000C67E6"/>
    <w:rsid w:val="000D1A3D"/>
    <w:rsid w:val="000D201F"/>
    <w:rsid w:val="000D22AF"/>
    <w:rsid w:val="000D25DE"/>
    <w:rsid w:val="000E225B"/>
    <w:rsid w:val="000E3B4B"/>
    <w:rsid w:val="000E441B"/>
    <w:rsid w:val="000E4E7A"/>
    <w:rsid w:val="000E5572"/>
    <w:rsid w:val="000E5B4E"/>
    <w:rsid w:val="000F1145"/>
    <w:rsid w:val="000F30E1"/>
    <w:rsid w:val="000F4C14"/>
    <w:rsid w:val="001040B4"/>
    <w:rsid w:val="00111829"/>
    <w:rsid w:val="001130B7"/>
    <w:rsid w:val="0011532E"/>
    <w:rsid w:val="00117106"/>
    <w:rsid w:val="001179AD"/>
    <w:rsid w:val="001268B8"/>
    <w:rsid w:val="001322CC"/>
    <w:rsid w:val="00133207"/>
    <w:rsid w:val="001346A8"/>
    <w:rsid w:val="00140131"/>
    <w:rsid w:val="00152A94"/>
    <w:rsid w:val="00165E90"/>
    <w:rsid w:val="00166BF3"/>
    <w:rsid w:val="00172F7A"/>
    <w:rsid w:val="00181014"/>
    <w:rsid w:val="00185A1B"/>
    <w:rsid w:val="001946DB"/>
    <w:rsid w:val="001A6E6D"/>
    <w:rsid w:val="001B36A4"/>
    <w:rsid w:val="001B5759"/>
    <w:rsid w:val="001C1377"/>
    <w:rsid w:val="001C6897"/>
    <w:rsid w:val="001C7AB6"/>
    <w:rsid w:val="001E1B0C"/>
    <w:rsid w:val="001F6076"/>
    <w:rsid w:val="001F7512"/>
    <w:rsid w:val="001F7810"/>
    <w:rsid w:val="00200CDD"/>
    <w:rsid w:val="0020368D"/>
    <w:rsid w:val="00214B61"/>
    <w:rsid w:val="00216FE3"/>
    <w:rsid w:val="00225F73"/>
    <w:rsid w:val="00226A19"/>
    <w:rsid w:val="002277C6"/>
    <w:rsid w:val="00233CA5"/>
    <w:rsid w:val="00236D11"/>
    <w:rsid w:val="002417D7"/>
    <w:rsid w:val="00243A0D"/>
    <w:rsid w:val="0025680A"/>
    <w:rsid w:val="00256BCB"/>
    <w:rsid w:val="00266B3A"/>
    <w:rsid w:val="00270202"/>
    <w:rsid w:val="0028014D"/>
    <w:rsid w:val="002849B1"/>
    <w:rsid w:val="00291352"/>
    <w:rsid w:val="00292928"/>
    <w:rsid w:val="0029443B"/>
    <w:rsid w:val="00295788"/>
    <w:rsid w:val="002A3EBC"/>
    <w:rsid w:val="002A3F49"/>
    <w:rsid w:val="002A6FB6"/>
    <w:rsid w:val="002B085F"/>
    <w:rsid w:val="002B5FF5"/>
    <w:rsid w:val="002C7551"/>
    <w:rsid w:val="002D048B"/>
    <w:rsid w:val="002D728C"/>
    <w:rsid w:val="002E31F0"/>
    <w:rsid w:val="002F06EB"/>
    <w:rsid w:val="002F0BEA"/>
    <w:rsid w:val="003054F6"/>
    <w:rsid w:val="00306423"/>
    <w:rsid w:val="00313678"/>
    <w:rsid w:val="00315FC8"/>
    <w:rsid w:val="00317537"/>
    <w:rsid w:val="00317B32"/>
    <w:rsid w:val="00321622"/>
    <w:rsid w:val="003315C7"/>
    <w:rsid w:val="00336F60"/>
    <w:rsid w:val="00347136"/>
    <w:rsid w:val="003503A4"/>
    <w:rsid w:val="00356B8B"/>
    <w:rsid w:val="00356CDD"/>
    <w:rsid w:val="003665D5"/>
    <w:rsid w:val="003745D2"/>
    <w:rsid w:val="00377D2E"/>
    <w:rsid w:val="003851C2"/>
    <w:rsid w:val="003869C2"/>
    <w:rsid w:val="003926A5"/>
    <w:rsid w:val="003B0933"/>
    <w:rsid w:val="003B7373"/>
    <w:rsid w:val="003C3D49"/>
    <w:rsid w:val="003C4623"/>
    <w:rsid w:val="003C5C45"/>
    <w:rsid w:val="003C5E94"/>
    <w:rsid w:val="003C68D3"/>
    <w:rsid w:val="003D59CF"/>
    <w:rsid w:val="003E4501"/>
    <w:rsid w:val="003E4830"/>
    <w:rsid w:val="003E4F13"/>
    <w:rsid w:val="003E50D5"/>
    <w:rsid w:val="003E752E"/>
    <w:rsid w:val="003F0A92"/>
    <w:rsid w:val="003F1B66"/>
    <w:rsid w:val="003F2D0B"/>
    <w:rsid w:val="003F45C0"/>
    <w:rsid w:val="00401C53"/>
    <w:rsid w:val="0041418D"/>
    <w:rsid w:val="00415E78"/>
    <w:rsid w:val="0042107A"/>
    <w:rsid w:val="00422CB3"/>
    <w:rsid w:val="00423AB0"/>
    <w:rsid w:val="00435D7A"/>
    <w:rsid w:val="00440316"/>
    <w:rsid w:val="00464348"/>
    <w:rsid w:val="0048179F"/>
    <w:rsid w:val="0048184C"/>
    <w:rsid w:val="00483119"/>
    <w:rsid w:val="0048346D"/>
    <w:rsid w:val="004837D9"/>
    <w:rsid w:val="00490EF4"/>
    <w:rsid w:val="0049163C"/>
    <w:rsid w:val="00497A09"/>
    <w:rsid w:val="004A4DE3"/>
    <w:rsid w:val="004A597D"/>
    <w:rsid w:val="004B3121"/>
    <w:rsid w:val="004C1650"/>
    <w:rsid w:val="004C3C7A"/>
    <w:rsid w:val="004C64FD"/>
    <w:rsid w:val="004D37B5"/>
    <w:rsid w:val="004D5C07"/>
    <w:rsid w:val="004D5EFE"/>
    <w:rsid w:val="004E77B6"/>
    <w:rsid w:val="00500503"/>
    <w:rsid w:val="00521D23"/>
    <w:rsid w:val="005232E8"/>
    <w:rsid w:val="00525AFB"/>
    <w:rsid w:val="0053767F"/>
    <w:rsid w:val="00541725"/>
    <w:rsid w:val="005424F0"/>
    <w:rsid w:val="00544514"/>
    <w:rsid w:val="00554668"/>
    <w:rsid w:val="0056184A"/>
    <w:rsid w:val="00561ECE"/>
    <w:rsid w:val="005763D6"/>
    <w:rsid w:val="0057733A"/>
    <w:rsid w:val="00586501"/>
    <w:rsid w:val="00586B86"/>
    <w:rsid w:val="005870D5"/>
    <w:rsid w:val="005920EC"/>
    <w:rsid w:val="005B25CF"/>
    <w:rsid w:val="005C0EE2"/>
    <w:rsid w:val="005C0F23"/>
    <w:rsid w:val="005C716F"/>
    <w:rsid w:val="005D28CD"/>
    <w:rsid w:val="005D3093"/>
    <w:rsid w:val="005E2E52"/>
    <w:rsid w:val="005F19BF"/>
    <w:rsid w:val="005F6E4A"/>
    <w:rsid w:val="005F7642"/>
    <w:rsid w:val="005F7672"/>
    <w:rsid w:val="006036CE"/>
    <w:rsid w:val="00607880"/>
    <w:rsid w:val="00627A80"/>
    <w:rsid w:val="00635399"/>
    <w:rsid w:val="00636434"/>
    <w:rsid w:val="00641FC3"/>
    <w:rsid w:val="00644726"/>
    <w:rsid w:val="006479DF"/>
    <w:rsid w:val="006509FB"/>
    <w:rsid w:val="006516DC"/>
    <w:rsid w:val="006517AE"/>
    <w:rsid w:val="00654AFB"/>
    <w:rsid w:val="006568B0"/>
    <w:rsid w:val="00657DE6"/>
    <w:rsid w:val="0066052F"/>
    <w:rsid w:val="00671BE6"/>
    <w:rsid w:val="00671E75"/>
    <w:rsid w:val="0067601D"/>
    <w:rsid w:val="00677CBC"/>
    <w:rsid w:val="00682B11"/>
    <w:rsid w:val="0068560C"/>
    <w:rsid w:val="00686E58"/>
    <w:rsid w:val="0068717E"/>
    <w:rsid w:val="00692B25"/>
    <w:rsid w:val="00696256"/>
    <w:rsid w:val="006A0721"/>
    <w:rsid w:val="006A1253"/>
    <w:rsid w:val="006A2C04"/>
    <w:rsid w:val="006A67B9"/>
    <w:rsid w:val="006B1F1D"/>
    <w:rsid w:val="006B33C1"/>
    <w:rsid w:val="006C1CEE"/>
    <w:rsid w:val="006C3835"/>
    <w:rsid w:val="006D23ED"/>
    <w:rsid w:val="006D31A3"/>
    <w:rsid w:val="006D63BA"/>
    <w:rsid w:val="006E1283"/>
    <w:rsid w:val="006E5A15"/>
    <w:rsid w:val="006E76C0"/>
    <w:rsid w:val="006E7EA4"/>
    <w:rsid w:val="006E7FEA"/>
    <w:rsid w:val="006F166C"/>
    <w:rsid w:val="006F366F"/>
    <w:rsid w:val="006F3E1D"/>
    <w:rsid w:val="006F6577"/>
    <w:rsid w:val="00701067"/>
    <w:rsid w:val="007106BC"/>
    <w:rsid w:val="0071259F"/>
    <w:rsid w:val="007159C0"/>
    <w:rsid w:val="00715CCD"/>
    <w:rsid w:val="007171F9"/>
    <w:rsid w:val="007202D3"/>
    <w:rsid w:val="00722CC1"/>
    <w:rsid w:val="007276D2"/>
    <w:rsid w:val="00731391"/>
    <w:rsid w:val="00732F57"/>
    <w:rsid w:val="00733D8E"/>
    <w:rsid w:val="00736B07"/>
    <w:rsid w:val="00740DBD"/>
    <w:rsid w:val="0074481F"/>
    <w:rsid w:val="007531B9"/>
    <w:rsid w:val="00756138"/>
    <w:rsid w:val="007660E7"/>
    <w:rsid w:val="00771717"/>
    <w:rsid w:val="007753E6"/>
    <w:rsid w:val="0077666A"/>
    <w:rsid w:val="007807CC"/>
    <w:rsid w:val="00790142"/>
    <w:rsid w:val="007979DC"/>
    <w:rsid w:val="007A0FAF"/>
    <w:rsid w:val="007A6347"/>
    <w:rsid w:val="007A6D3A"/>
    <w:rsid w:val="007B2A63"/>
    <w:rsid w:val="007B62F0"/>
    <w:rsid w:val="007C3384"/>
    <w:rsid w:val="007C37B2"/>
    <w:rsid w:val="007C68B7"/>
    <w:rsid w:val="007D1081"/>
    <w:rsid w:val="007E42C0"/>
    <w:rsid w:val="007F37E5"/>
    <w:rsid w:val="007F3966"/>
    <w:rsid w:val="007F57F0"/>
    <w:rsid w:val="007F5894"/>
    <w:rsid w:val="007F6E85"/>
    <w:rsid w:val="007F7911"/>
    <w:rsid w:val="008023D0"/>
    <w:rsid w:val="00806474"/>
    <w:rsid w:val="008102A4"/>
    <w:rsid w:val="00813FC2"/>
    <w:rsid w:val="00816009"/>
    <w:rsid w:val="0081696E"/>
    <w:rsid w:val="008215A5"/>
    <w:rsid w:val="0082262B"/>
    <w:rsid w:val="008309E0"/>
    <w:rsid w:val="0083260D"/>
    <w:rsid w:val="00841A98"/>
    <w:rsid w:val="008420A5"/>
    <w:rsid w:val="0084597E"/>
    <w:rsid w:val="008474FB"/>
    <w:rsid w:val="00850075"/>
    <w:rsid w:val="00854307"/>
    <w:rsid w:val="00863D43"/>
    <w:rsid w:val="008658B4"/>
    <w:rsid w:val="00875E2A"/>
    <w:rsid w:val="00877B3E"/>
    <w:rsid w:val="00883123"/>
    <w:rsid w:val="0089385D"/>
    <w:rsid w:val="0089649E"/>
    <w:rsid w:val="00896A3E"/>
    <w:rsid w:val="008A2234"/>
    <w:rsid w:val="008A4986"/>
    <w:rsid w:val="008B3FE9"/>
    <w:rsid w:val="008C0E8D"/>
    <w:rsid w:val="008D7C51"/>
    <w:rsid w:val="008E3B46"/>
    <w:rsid w:val="008E419A"/>
    <w:rsid w:val="008E4D1E"/>
    <w:rsid w:val="008F0BC0"/>
    <w:rsid w:val="008F36BF"/>
    <w:rsid w:val="009050C6"/>
    <w:rsid w:val="00905A61"/>
    <w:rsid w:val="00906F79"/>
    <w:rsid w:val="00907DE0"/>
    <w:rsid w:val="00910A41"/>
    <w:rsid w:val="00914165"/>
    <w:rsid w:val="00942A90"/>
    <w:rsid w:val="0094478E"/>
    <w:rsid w:val="00955363"/>
    <w:rsid w:val="0095561B"/>
    <w:rsid w:val="00962B11"/>
    <w:rsid w:val="00964F3B"/>
    <w:rsid w:val="00967AB8"/>
    <w:rsid w:val="0098302B"/>
    <w:rsid w:val="00987C21"/>
    <w:rsid w:val="00991B64"/>
    <w:rsid w:val="009932EB"/>
    <w:rsid w:val="009949CD"/>
    <w:rsid w:val="009A0D2E"/>
    <w:rsid w:val="009B3C45"/>
    <w:rsid w:val="009B680B"/>
    <w:rsid w:val="009C1F7D"/>
    <w:rsid w:val="009C2CE1"/>
    <w:rsid w:val="009C401C"/>
    <w:rsid w:val="009C49B7"/>
    <w:rsid w:val="009C5924"/>
    <w:rsid w:val="009D1829"/>
    <w:rsid w:val="009D6ED8"/>
    <w:rsid w:val="009E1919"/>
    <w:rsid w:val="009F7A8F"/>
    <w:rsid w:val="00A000E1"/>
    <w:rsid w:val="00A01295"/>
    <w:rsid w:val="00A32380"/>
    <w:rsid w:val="00A332D9"/>
    <w:rsid w:val="00A45A07"/>
    <w:rsid w:val="00A460A5"/>
    <w:rsid w:val="00A506B5"/>
    <w:rsid w:val="00A5336B"/>
    <w:rsid w:val="00A55C25"/>
    <w:rsid w:val="00A5625F"/>
    <w:rsid w:val="00A57A94"/>
    <w:rsid w:val="00A61D57"/>
    <w:rsid w:val="00A654A8"/>
    <w:rsid w:val="00A73049"/>
    <w:rsid w:val="00A7378F"/>
    <w:rsid w:val="00A76A14"/>
    <w:rsid w:val="00A8235B"/>
    <w:rsid w:val="00A823CD"/>
    <w:rsid w:val="00A85AEC"/>
    <w:rsid w:val="00A90FE4"/>
    <w:rsid w:val="00A916E1"/>
    <w:rsid w:val="00A91CAD"/>
    <w:rsid w:val="00A948E2"/>
    <w:rsid w:val="00A95664"/>
    <w:rsid w:val="00AA14B5"/>
    <w:rsid w:val="00AA1F00"/>
    <w:rsid w:val="00AA277B"/>
    <w:rsid w:val="00AC3DF0"/>
    <w:rsid w:val="00AD3ED0"/>
    <w:rsid w:val="00AD7073"/>
    <w:rsid w:val="00AE4E2B"/>
    <w:rsid w:val="00AE6870"/>
    <w:rsid w:val="00AE7CDB"/>
    <w:rsid w:val="00AF0560"/>
    <w:rsid w:val="00AF78BA"/>
    <w:rsid w:val="00B026B7"/>
    <w:rsid w:val="00B069CE"/>
    <w:rsid w:val="00B143E3"/>
    <w:rsid w:val="00B1546C"/>
    <w:rsid w:val="00B17118"/>
    <w:rsid w:val="00B268E1"/>
    <w:rsid w:val="00B30C88"/>
    <w:rsid w:val="00B31009"/>
    <w:rsid w:val="00B36090"/>
    <w:rsid w:val="00B378CA"/>
    <w:rsid w:val="00B4400F"/>
    <w:rsid w:val="00B52660"/>
    <w:rsid w:val="00B57007"/>
    <w:rsid w:val="00B57810"/>
    <w:rsid w:val="00B65CDB"/>
    <w:rsid w:val="00B733AF"/>
    <w:rsid w:val="00B742D9"/>
    <w:rsid w:val="00B76599"/>
    <w:rsid w:val="00B81843"/>
    <w:rsid w:val="00B839DD"/>
    <w:rsid w:val="00B84F9C"/>
    <w:rsid w:val="00B90F88"/>
    <w:rsid w:val="00B926DC"/>
    <w:rsid w:val="00B96579"/>
    <w:rsid w:val="00BA1C34"/>
    <w:rsid w:val="00BA4FEC"/>
    <w:rsid w:val="00BA6F70"/>
    <w:rsid w:val="00BB4961"/>
    <w:rsid w:val="00BB49F6"/>
    <w:rsid w:val="00BB58AE"/>
    <w:rsid w:val="00BD3447"/>
    <w:rsid w:val="00BD4993"/>
    <w:rsid w:val="00BE0CD1"/>
    <w:rsid w:val="00BF3A44"/>
    <w:rsid w:val="00BF56E9"/>
    <w:rsid w:val="00C01B39"/>
    <w:rsid w:val="00C022E4"/>
    <w:rsid w:val="00C038DF"/>
    <w:rsid w:val="00C109B9"/>
    <w:rsid w:val="00C10D69"/>
    <w:rsid w:val="00C146AF"/>
    <w:rsid w:val="00C159DA"/>
    <w:rsid w:val="00C16958"/>
    <w:rsid w:val="00C16DB2"/>
    <w:rsid w:val="00C21814"/>
    <w:rsid w:val="00C37355"/>
    <w:rsid w:val="00C42122"/>
    <w:rsid w:val="00C52854"/>
    <w:rsid w:val="00C53075"/>
    <w:rsid w:val="00C53A9B"/>
    <w:rsid w:val="00C544B0"/>
    <w:rsid w:val="00C62209"/>
    <w:rsid w:val="00C6327D"/>
    <w:rsid w:val="00C63C6D"/>
    <w:rsid w:val="00C65DFE"/>
    <w:rsid w:val="00C674D1"/>
    <w:rsid w:val="00C81780"/>
    <w:rsid w:val="00C903E9"/>
    <w:rsid w:val="00C930C2"/>
    <w:rsid w:val="00C93A06"/>
    <w:rsid w:val="00C94BF6"/>
    <w:rsid w:val="00CA0409"/>
    <w:rsid w:val="00CA0784"/>
    <w:rsid w:val="00CA1EE3"/>
    <w:rsid w:val="00CA53B4"/>
    <w:rsid w:val="00CB02B9"/>
    <w:rsid w:val="00CB1897"/>
    <w:rsid w:val="00CB68E0"/>
    <w:rsid w:val="00CC2CCE"/>
    <w:rsid w:val="00CE39AC"/>
    <w:rsid w:val="00CE51B1"/>
    <w:rsid w:val="00CF2805"/>
    <w:rsid w:val="00CF39AF"/>
    <w:rsid w:val="00CF46AA"/>
    <w:rsid w:val="00D13AEE"/>
    <w:rsid w:val="00D175B5"/>
    <w:rsid w:val="00D22FFF"/>
    <w:rsid w:val="00D238CB"/>
    <w:rsid w:val="00D269AB"/>
    <w:rsid w:val="00D35180"/>
    <w:rsid w:val="00D414A4"/>
    <w:rsid w:val="00D475D2"/>
    <w:rsid w:val="00D53130"/>
    <w:rsid w:val="00D66335"/>
    <w:rsid w:val="00D70CB4"/>
    <w:rsid w:val="00D7306B"/>
    <w:rsid w:val="00D7379A"/>
    <w:rsid w:val="00D75502"/>
    <w:rsid w:val="00D87DBE"/>
    <w:rsid w:val="00D91851"/>
    <w:rsid w:val="00D95439"/>
    <w:rsid w:val="00DB533B"/>
    <w:rsid w:val="00DC1D08"/>
    <w:rsid w:val="00DC3DA0"/>
    <w:rsid w:val="00DC580C"/>
    <w:rsid w:val="00DD2791"/>
    <w:rsid w:val="00DD4115"/>
    <w:rsid w:val="00DE1DEA"/>
    <w:rsid w:val="00DE4C29"/>
    <w:rsid w:val="00DE651F"/>
    <w:rsid w:val="00DF1E05"/>
    <w:rsid w:val="00DF786A"/>
    <w:rsid w:val="00E03074"/>
    <w:rsid w:val="00E06DFA"/>
    <w:rsid w:val="00E15D38"/>
    <w:rsid w:val="00E1752F"/>
    <w:rsid w:val="00E217FA"/>
    <w:rsid w:val="00E2363E"/>
    <w:rsid w:val="00E26B7C"/>
    <w:rsid w:val="00E273F4"/>
    <w:rsid w:val="00E337DF"/>
    <w:rsid w:val="00E354D7"/>
    <w:rsid w:val="00E4551E"/>
    <w:rsid w:val="00E45D67"/>
    <w:rsid w:val="00E47651"/>
    <w:rsid w:val="00E6390F"/>
    <w:rsid w:val="00E64604"/>
    <w:rsid w:val="00E664BF"/>
    <w:rsid w:val="00E67C28"/>
    <w:rsid w:val="00E728F4"/>
    <w:rsid w:val="00E74F78"/>
    <w:rsid w:val="00E77BE4"/>
    <w:rsid w:val="00E90AF9"/>
    <w:rsid w:val="00E9753F"/>
    <w:rsid w:val="00EA74F2"/>
    <w:rsid w:val="00EA7EC2"/>
    <w:rsid w:val="00EB5B0B"/>
    <w:rsid w:val="00ED5A06"/>
    <w:rsid w:val="00EE1E57"/>
    <w:rsid w:val="00EF4A8E"/>
    <w:rsid w:val="00F02ADB"/>
    <w:rsid w:val="00F02F89"/>
    <w:rsid w:val="00F10B04"/>
    <w:rsid w:val="00F11B6D"/>
    <w:rsid w:val="00F16C0A"/>
    <w:rsid w:val="00F24B84"/>
    <w:rsid w:val="00F26E35"/>
    <w:rsid w:val="00F32CB6"/>
    <w:rsid w:val="00F35EF2"/>
    <w:rsid w:val="00F374D8"/>
    <w:rsid w:val="00F4018C"/>
    <w:rsid w:val="00F61AF5"/>
    <w:rsid w:val="00F6517C"/>
    <w:rsid w:val="00F66F20"/>
    <w:rsid w:val="00F70DD7"/>
    <w:rsid w:val="00F76EF6"/>
    <w:rsid w:val="00F912BB"/>
    <w:rsid w:val="00F9135D"/>
    <w:rsid w:val="00F92B86"/>
    <w:rsid w:val="00FA1895"/>
    <w:rsid w:val="00FA5737"/>
    <w:rsid w:val="00FB07B7"/>
    <w:rsid w:val="00FB1FCA"/>
    <w:rsid w:val="00FB339E"/>
    <w:rsid w:val="00FB3877"/>
    <w:rsid w:val="00FC487F"/>
    <w:rsid w:val="00FC6158"/>
    <w:rsid w:val="00FD1027"/>
    <w:rsid w:val="00FD35D7"/>
    <w:rsid w:val="00FD5386"/>
    <w:rsid w:val="00FD7781"/>
    <w:rsid w:val="00FE2ED7"/>
    <w:rsid w:val="00FE4008"/>
    <w:rsid w:val="00FE531A"/>
    <w:rsid w:val="00FE5A65"/>
    <w:rsid w:val="00FF3FB6"/>
    <w:rsid w:val="00FF4D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34813"/>
  <w15:chartTrackingRefBased/>
  <w15:docId w15:val="{C81513A6-E190-4200-9E83-737D911C2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682B11"/>
    <w:rPr>
      <w:sz w:val="20"/>
      <w:szCs w:val="20"/>
    </w:rPr>
  </w:style>
  <w:style w:type="character" w:styleId="FootnoteReference">
    <w:name w:val="footnote reference"/>
    <w:semiHidden/>
    <w:rsid w:val="00682B11"/>
    <w:rPr>
      <w:vertAlign w:val="superscript"/>
    </w:rPr>
  </w:style>
  <w:style w:type="paragraph" w:customStyle="1" w:styleId="p1aChar">
    <w:name w:val="p1a Char"/>
    <w:basedOn w:val="Normal"/>
    <w:next w:val="Normal"/>
    <w:rsid w:val="006A0721"/>
    <w:pPr>
      <w:overflowPunct w:val="0"/>
      <w:autoSpaceDE w:val="0"/>
      <w:autoSpaceDN w:val="0"/>
      <w:adjustRightInd w:val="0"/>
      <w:jc w:val="both"/>
      <w:textAlignment w:val="baseline"/>
    </w:pPr>
    <w:rPr>
      <w:rFonts w:ascii="Times" w:hAnsi="Times"/>
      <w:sz w:val="20"/>
      <w:szCs w:val="20"/>
      <w:lang w:val="en-US"/>
    </w:rPr>
  </w:style>
  <w:style w:type="paragraph" w:customStyle="1" w:styleId="NumberedItem">
    <w:name w:val="Numbered Item"/>
    <w:basedOn w:val="Normal"/>
    <w:rsid w:val="006A0721"/>
    <w:pPr>
      <w:tabs>
        <w:tab w:val="left" w:pos="227"/>
        <w:tab w:val="left" w:pos="454"/>
      </w:tabs>
      <w:overflowPunct w:val="0"/>
      <w:autoSpaceDE w:val="0"/>
      <w:autoSpaceDN w:val="0"/>
      <w:adjustRightInd w:val="0"/>
      <w:ind w:left="227" w:hanging="227"/>
      <w:jc w:val="both"/>
      <w:textAlignment w:val="baseline"/>
    </w:pPr>
    <w:rPr>
      <w:rFonts w:ascii="Times" w:hAnsi="Times"/>
      <w:sz w:val="20"/>
      <w:szCs w:val="20"/>
      <w:lang w:val="en-US"/>
    </w:rPr>
  </w:style>
  <w:style w:type="paragraph" w:customStyle="1" w:styleId="MyH1">
    <w:name w:val="MyH1"/>
    <w:basedOn w:val="Normal"/>
    <w:rsid w:val="00967AB8"/>
    <w:pPr>
      <w:spacing w:before="360" w:after="120"/>
    </w:pPr>
    <w:rPr>
      <w:b/>
      <w:sz w:val="22"/>
      <w:szCs w:val="22"/>
    </w:rPr>
  </w:style>
  <w:style w:type="paragraph" w:customStyle="1" w:styleId="MyFirstPar">
    <w:name w:val="MyFirstPar"/>
    <w:basedOn w:val="Normal"/>
    <w:link w:val="MyFirstParChar"/>
    <w:rsid w:val="00967AB8"/>
    <w:pPr>
      <w:jc w:val="both"/>
    </w:pPr>
    <w:rPr>
      <w:sz w:val="18"/>
      <w:szCs w:val="18"/>
    </w:rPr>
  </w:style>
  <w:style w:type="paragraph" w:customStyle="1" w:styleId="MyPar">
    <w:name w:val="MyPar"/>
    <w:basedOn w:val="Normal"/>
    <w:rsid w:val="00967AB8"/>
    <w:pPr>
      <w:ind w:firstLine="215"/>
      <w:jc w:val="both"/>
    </w:pPr>
    <w:rPr>
      <w:sz w:val="18"/>
      <w:szCs w:val="18"/>
    </w:rPr>
  </w:style>
  <w:style w:type="character" w:customStyle="1" w:styleId="MyFirstParChar">
    <w:name w:val="MyFirstPar Char"/>
    <w:link w:val="MyFirstPar"/>
    <w:rsid w:val="00967AB8"/>
    <w:rPr>
      <w:sz w:val="18"/>
      <w:szCs w:val="18"/>
      <w:lang w:val="en-GB" w:eastAsia="en-GB" w:bidi="ar-SA"/>
    </w:rPr>
  </w:style>
  <w:style w:type="paragraph" w:customStyle="1" w:styleId="MyRef">
    <w:name w:val="MyRef"/>
    <w:basedOn w:val="Normal"/>
    <w:rsid w:val="00696256"/>
    <w:pPr>
      <w:autoSpaceDE w:val="0"/>
      <w:autoSpaceDN w:val="0"/>
      <w:adjustRightInd w:val="0"/>
      <w:ind w:left="227" w:hanging="227"/>
      <w:jc w:val="both"/>
    </w:pPr>
    <w:rPr>
      <w:sz w:val="16"/>
      <w:szCs w:val="16"/>
    </w:rPr>
  </w:style>
  <w:style w:type="character" w:styleId="Hyperlink">
    <w:name w:val="Hyperlink"/>
    <w:rsid w:val="00225F73"/>
    <w:rPr>
      <w:color w:val="0000FF"/>
      <w:u w:val="single"/>
    </w:rPr>
  </w:style>
  <w:style w:type="paragraph" w:styleId="Header">
    <w:name w:val="header"/>
    <w:basedOn w:val="Normal"/>
    <w:rsid w:val="007B2A63"/>
    <w:pPr>
      <w:tabs>
        <w:tab w:val="center" w:pos="4153"/>
        <w:tab w:val="right" w:pos="8306"/>
      </w:tabs>
    </w:pPr>
  </w:style>
  <w:style w:type="paragraph" w:styleId="Footer">
    <w:name w:val="footer"/>
    <w:basedOn w:val="Normal"/>
    <w:rsid w:val="007B2A63"/>
    <w:pPr>
      <w:tabs>
        <w:tab w:val="center" w:pos="4153"/>
        <w:tab w:val="right" w:pos="8306"/>
      </w:tabs>
    </w:pPr>
  </w:style>
  <w:style w:type="character" w:styleId="PageNumber">
    <w:name w:val="page number"/>
    <w:basedOn w:val="DefaultParagraphFont"/>
    <w:rsid w:val="007B2A63"/>
  </w:style>
  <w:style w:type="paragraph" w:styleId="BalloonText">
    <w:name w:val="Balloon Text"/>
    <w:basedOn w:val="Normal"/>
    <w:semiHidden/>
    <w:rsid w:val="005F6E4A"/>
    <w:rPr>
      <w:rFonts w:ascii="Tahoma" w:hAnsi="Tahoma" w:cs="Tahoma"/>
      <w:sz w:val="16"/>
      <w:szCs w:val="16"/>
    </w:rPr>
  </w:style>
  <w:style w:type="paragraph" w:styleId="DocumentMap">
    <w:name w:val="Document Map"/>
    <w:basedOn w:val="Normal"/>
    <w:semiHidden/>
    <w:rsid w:val="00D13AEE"/>
    <w:pPr>
      <w:shd w:val="clear" w:color="auto" w:fill="000080"/>
    </w:pPr>
    <w:rPr>
      <w:rFonts w:ascii="Tahoma" w:hAnsi="Tahoma" w:cs="Tahoma"/>
      <w:sz w:val="20"/>
      <w:szCs w:val="20"/>
    </w:rPr>
  </w:style>
  <w:style w:type="character" w:customStyle="1" w:styleId="this-person">
    <w:name w:val="this-person"/>
    <w:basedOn w:val="DefaultParagraphFont"/>
    <w:rsid w:val="00216FE3"/>
  </w:style>
  <w:style w:type="character" w:customStyle="1" w:styleId="title2">
    <w:name w:val="title2"/>
    <w:basedOn w:val="DefaultParagraphFont"/>
    <w:rsid w:val="00216FE3"/>
  </w:style>
  <w:style w:type="paragraph" w:customStyle="1" w:styleId="Abstract">
    <w:name w:val="Abstract"/>
    <w:basedOn w:val="Normal"/>
    <w:rsid w:val="00347136"/>
    <w:pPr>
      <w:spacing w:after="120"/>
      <w:jc w:val="both"/>
    </w:pPr>
    <w:rPr>
      <w:rFonts w:ascii="Times" w:hAnsi="Times"/>
      <w:b/>
      <w:noProof/>
      <w:color w:val="000000"/>
      <w:sz w:val="20"/>
      <w:szCs w:val="20"/>
    </w:rPr>
  </w:style>
  <w:style w:type="paragraph" w:customStyle="1" w:styleId="Body">
    <w:name w:val="Body"/>
    <w:basedOn w:val="Normal"/>
    <w:rsid w:val="00347136"/>
    <w:pPr>
      <w:ind w:firstLine="249"/>
      <w:jc w:val="both"/>
    </w:pPr>
    <w:rPr>
      <w:rFonts w:ascii="Times" w:hAnsi="Times"/>
      <w:noProof/>
      <w:color w:val="000000"/>
      <w:sz w:val="20"/>
      <w:szCs w:val="20"/>
    </w:rPr>
  </w:style>
  <w:style w:type="paragraph" w:customStyle="1" w:styleId="FirstBody">
    <w:name w:val="FirstBody"/>
    <w:basedOn w:val="Normal"/>
    <w:autoRedefine/>
    <w:rsid w:val="00BF56E9"/>
    <w:pPr>
      <w:widowControl w:val="0"/>
      <w:ind w:firstLine="284"/>
      <w:jc w:val="center"/>
    </w:pPr>
    <w:rPr>
      <w:rFonts w:ascii="Times" w:hAnsi="Times"/>
      <w:b/>
      <w:noProof/>
      <w:sz w:val="20"/>
      <w:szCs w:val="20"/>
    </w:rPr>
  </w:style>
  <w:style w:type="paragraph" w:customStyle="1" w:styleId="referenceitem">
    <w:name w:val="referenceitem"/>
    <w:basedOn w:val="Normal"/>
    <w:rsid w:val="005763D6"/>
    <w:pPr>
      <w:overflowPunct w:val="0"/>
      <w:autoSpaceDE w:val="0"/>
      <w:autoSpaceDN w:val="0"/>
      <w:adjustRightInd w:val="0"/>
      <w:ind w:left="227" w:hanging="227"/>
      <w:jc w:val="both"/>
      <w:textAlignment w:val="baseline"/>
    </w:pPr>
    <w:rPr>
      <w:rFonts w:ascii="Times" w:hAnsi="Times"/>
      <w:sz w:val="18"/>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902840">
      <w:bodyDiv w:val="1"/>
      <w:marLeft w:val="0"/>
      <w:marRight w:val="0"/>
      <w:marTop w:val="0"/>
      <w:marBottom w:val="0"/>
      <w:divBdr>
        <w:top w:val="none" w:sz="0" w:space="0" w:color="auto"/>
        <w:left w:val="none" w:sz="0" w:space="0" w:color="auto"/>
        <w:bottom w:val="none" w:sz="0" w:space="0" w:color="auto"/>
        <w:right w:val="none" w:sz="0" w:space="0" w:color="auto"/>
      </w:divBdr>
    </w:div>
    <w:div w:id="489492784">
      <w:bodyDiv w:val="1"/>
      <w:marLeft w:val="0"/>
      <w:marRight w:val="0"/>
      <w:marTop w:val="0"/>
      <w:marBottom w:val="0"/>
      <w:divBdr>
        <w:top w:val="none" w:sz="0" w:space="0" w:color="auto"/>
        <w:left w:val="none" w:sz="0" w:space="0" w:color="auto"/>
        <w:bottom w:val="none" w:sz="0" w:space="0" w:color="auto"/>
        <w:right w:val="none" w:sz="0" w:space="0" w:color="auto"/>
      </w:divBdr>
    </w:div>
    <w:div w:id="647125076">
      <w:bodyDiv w:val="1"/>
      <w:marLeft w:val="0"/>
      <w:marRight w:val="0"/>
      <w:marTop w:val="0"/>
      <w:marBottom w:val="0"/>
      <w:divBdr>
        <w:top w:val="none" w:sz="0" w:space="0" w:color="auto"/>
        <w:left w:val="none" w:sz="0" w:space="0" w:color="auto"/>
        <w:bottom w:val="none" w:sz="0" w:space="0" w:color="auto"/>
        <w:right w:val="none" w:sz="0" w:space="0" w:color="auto"/>
      </w:divBdr>
    </w:div>
    <w:div w:id="1105466815">
      <w:bodyDiv w:val="1"/>
      <w:marLeft w:val="0"/>
      <w:marRight w:val="0"/>
      <w:marTop w:val="0"/>
      <w:marBottom w:val="0"/>
      <w:divBdr>
        <w:top w:val="none" w:sz="0" w:space="0" w:color="auto"/>
        <w:left w:val="none" w:sz="0" w:space="0" w:color="auto"/>
        <w:bottom w:val="none" w:sz="0" w:space="0" w:color="auto"/>
        <w:right w:val="none" w:sz="0" w:space="0" w:color="auto"/>
      </w:divBdr>
    </w:div>
    <w:div w:id="1172375809">
      <w:bodyDiv w:val="1"/>
      <w:marLeft w:val="0"/>
      <w:marRight w:val="0"/>
      <w:marTop w:val="0"/>
      <w:marBottom w:val="0"/>
      <w:divBdr>
        <w:top w:val="none" w:sz="0" w:space="0" w:color="auto"/>
        <w:left w:val="none" w:sz="0" w:space="0" w:color="auto"/>
        <w:bottom w:val="none" w:sz="0" w:space="0" w:color="auto"/>
        <w:right w:val="none" w:sz="0" w:space="0" w:color="auto"/>
      </w:divBdr>
    </w:div>
    <w:div w:id="1271358836">
      <w:bodyDiv w:val="1"/>
      <w:marLeft w:val="0"/>
      <w:marRight w:val="0"/>
      <w:marTop w:val="0"/>
      <w:marBottom w:val="0"/>
      <w:divBdr>
        <w:top w:val="none" w:sz="0" w:space="0" w:color="auto"/>
        <w:left w:val="none" w:sz="0" w:space="0" w:color="auto"/>
        <w:bottom w:val="none" w:sz="0" w:space="0" w:color="auto"/>
        <w:right w:val="none" w:sz="0" w:space="0" w:color="auto"/>
      </w:divBdr>
    </w:div>
    <w:div w:id="1493990409">
      <w:bodyDiv w:val="1"/>
      <w:marLeft w:val="0"/>
      <w:marRight w:val="0"/>
      <w:marTop w:val="0"/>
      <w:marBottom w:val="0"/>
      <w:divBdr>
        <w:top w:val="none" w:sz="0" w:space="0" w:color="auto"/>
        <w:left w:val="none" w:sz="0" w:space="0" w:color="auto"/>
        <w:bottom w:val="none" w:sz="0" w:space="0" w:color="auto"/>
        <w:right w:val="none" w:sz="0" w:space="0" w:color="auto"/>
      </w:divBdr>
      <w:divsChild>
        <w:div w:id="1874616229">
          <w:marLeft w:val="0"/>
          <w:marRight w:val="0"/>
          <w:marTop w:val="0"/>
          <w:marBottom w:val="0"/>
          <w:divBdr>
            <w:top w:val="none" w:sz="0" w:space="0" w:color="auto"/>
            <w:left w:val="none" w:sz="0" w:space="0" w:color="auto"/>
            <w:bottom w:val="none" w:sz="0" w:space="0" w:color="auto"/>
            <w:right w:val="none" w:sz="0" w:space="0" w:color="auto"/>
          </w:divBdr>
          <w:divsChild>
            <w:div w:id="1741908172">
              <w:marLeft w:val="0"/>
              <w:marRight w:val="0"/>
              <w:marTop w:val="0"/>
              <w:marBottom w:val="0"/>
              <w:divBdr>
                <w:top w:val="none" w:sz="0" w:space="0" w:color="auto"/>
                <w:left w:val="none" w:sz="0" w:space="0" w:color="auto"/>
                <w:bottom w:val="none" w:sz="0" w:space="0" w:color="auto"/>
                <w:right w:val="none" w:sz="0" w:space="0" w:color="auto"/>
              </w:divBdr>
              <w:divsChild>
                <w:div w:id="162664985">
                  <w:marLeft w:val="0"/>
                  <w:marRight w:val="0"/>
                  <w:marTop w:val="0"/>
                  <w:marBottom w:val="0"/>
                  <w:divBdr>
                    <w:top w:val="none" w:sz="0" w:space="0" w:color="auto"/>
                    <w:left w:val="none" w:sz="0" w:space="0" w:color="auto"/>
                    <w:bottom w:val="none" w:sz="0" w:space="0" w:color="auto"/>
                    <w:right w:val="none" w:sz="0" w:space="0" w:color="auto"/>
                  </w:divBdr>
                  <w:divsChild>
                    <w:div w:id="1158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370407">
      <w:bodyDiv w:val="1"/>
      <w:marLeft w:val="0"/>
      <w:marRight w:val="0"/>
      <w:marTop w:val="0"/>
      <w:marBottom w:val="0"/>
      <w:divBdr>
        <w:top w:val="none" w:sz="0" w:space="0" w:color="auto"/>
        <w:left w:val="none" w:sz="0" w:space="0" w:color="auto"/>
        <w:bottom w:val="none" w:sz="0" w:space="0" w:color="auto"/>
        <w:right w:val="none" w:sz="0" w:space="0" w:color="auto"/>
      </w:divBdr>
    </w:div>
    <w:div w:id="1853375267">
      <w:bodyDiv w:val="1"/>
      <w:marLeft w:val="0"/>
      <w:marRight w:val="0"/>
      <w:marTop w:val="0"/>
      <w:marBottom w:val="0"/>
      <w:divBdr>
        <w:top w:val="none" w:sz="0" w:space="0" w:color="auto"/>
        <w:left w:val="none" w:sz="0" w:space="0" w:color="auto"/>
        <w:bottom w:val="none" w:sz="0" w:space="0" w:color="auto"/>
        <w:right w:val="none" w:sz="0" w:space="0" w:color="auto"/>
      </w:divBdr>
      <w:divsChild>
        <w:div w:id="2105302933">
          <w:marLeft w:val="0"/>
          <w:marRight w:val="0"/>
          <w:marTop w:val="0"/>
          <w:marBottom w:val="0"/>
          <w:divBdr>
            <w:top w:val="none" w:sz="0" w:space="0" w:color="auto"/>
            <w:left w:val="none" w:sz="0" w:space="0" w:color="auto"/>
            <w:bottom w:val="none" w:sz="0" w:space="0" w:color="auto"/>
            <w:right w:val="none" w:sz="0" w:space="0" w:color="auto"/>
          </w:divBdr>
          <w:divsChild>
            <w:div w:id="1418209833">
              <w:marLeft w:val="0"/>
              <w:marRight w:val="0"/>
              <w:marTop w:val="0"/>
              <w:marBottom w:val="0"/>
              <w:divBdr>
                <w:top w:val="none" w:sz="0" w:space="0" w:color="auto"/>
                <w:left w:val="none" w:sz="0" w:space="0" w:color="auto"/>
                <w:bottom w:val="none" w:sz="0" w:space="0" w:color="auto"/>
                <w:right w:val="none" w:sz="0" w:space="0" w:color="auto"/>
              </w:divBdr>
              <w:divsChild>
                <w:div w:id="545216977">
                  <w:marLeft w:val="0"/>
                  <w:marRight w:val="0"/>
                  <w:marTop w:val="0"/>
                  <w:marBottom w:val="0"/>
                  <w:divBdr>
                    <w:top w:val="none" w:sz="0" w:space="0" w:color="auto"/>
                    <w:left w:val="none" w:sz="0" w:space="0" w:color="auto"/>
                    <w:bottom w:val="none" w:sz="0" w:space="0" w:color="auto"/>
                    <w:right w:val="none" w:sz="0" w:space="0" w:color="auto"/>
                  </w:divBdr>
                  <w:divsChild>
                    <w:div w:id="1130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87</Words>
  <Characters>505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up Modelling for Responsive Environments</vt:lpstr>
    </vt:vector>
  </TitlesOfParts>
  <Company>University of Aberdeen</Company>
  <LinksUpToDate>false</LinksUpToDate>
  <CharactersWithSpaces>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Modelling for Responsive Environments</dc:title>
  <dc:subject/>
  <dc:creator>Department of Computing Science</dc:creator>
  <cp:keywords/>
  <cp:lastModifiedBy>user</cp:lastModifiedBy>
  <cp:revision>3</cp:revision>
  <cp:lastPrinted>2007-01-21T11:52:00Z</cp:lastPrinted>
  <dcterms:created xsi:type="dcterms:W3CDTF">2020-01-06T22:19:00Z</dcterms:created>
  <dcterms:modified xsi:type="dcterms:W3CDTF">2020-01-06T22:19:00Z</dcterms:modified>
</cp:coreProperties>
</file>